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C21A" w14:textId="1A85D21E" w:rsidR="008D0D2C" w:rsidRDefault="008D0D2C" w:rsidP="00BB4A46">
      <w:pPr>
        <w:jc w:val="center"/>
        <w:rPr>
          <w:rFonts w:ascii="Times New Roman" w:hAnsi="Times New Roman" w:cs="Times New Roman"/>
          <w:sz w:val="40"/>
          <w:szCs w:val="40"/>
        </w:rPr>
      </w:pPr>
      <w:r>
        <w:rPr>
          <w:rFonts w:ascii="Times New Roman" w:hAnsi="Times New Roman" w:cs="Times New Roman"/>
          <w:noProof/>
          <w:sz w:val="40"/>
          <w:szCs w:val="40"/>
        </w:rPr>
        <w:drawing>
          <wp:anchor distT="0" distB="0" distL="114300" distR="114300" simplePos="0" relativeHeight="251658240" behindDoc="0" locked="0" layoutInCell="1" allowOverlap="1" wp14:anchorId="3B6C2CF1" wp14:editId="38D3CDD2">
            <wp:simplePos x="0" y="0"/>
            <wp:positionH relativeFrom="column">
              <wp:posOffset>-457200</wp:posOffset>
            </wp:positionH>
            <wp:positionV relativeFrom="paragraph">
              <wp:posOffset>-457200</wp:posOffset>
            </wp:positionV>
            <wp:extent cx="3111532" cy="685800"/>
            <wp:effectExtent l="0" t="0" r="0" b="0"/>
            <wp:wrapNone/>
            <wp:docPr id="2" name="Picture 2" descr="DF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artment of Financial Services.jpg"/>
                    <pic:cNvPicPr/>
                  </pic:nvPicPr>
                  <pic:blipFill>
                    <a:blip r:embed="rId11"/>
                    <a:stretch>
                      <a:fillRect/>
                    </a:stretch>
                  </pic:blipFill>
                  <pic:spPr>
                    <a:xfrm>
                      <a:off x="0" y="0"/>
                      <a:ext cx="3116608" cy="686919"/>
                    </a:xfrm>
                    <a:prstGeom prst="rect">
                      <a:avLst/>
                    </a:prstGeom>
                  </pic:spPr>
                </pic:pic>
              </a:graphicData>
            </a:graphic>
            <wp14:sizeRelH relativeFrom="margin">
              <wp14:pctWidth>0</wp14:pctWidth>
            </wp14:sizeRelH>
            <wp14:sizeRelV relativeFrom="margin">
              <wp14:pctHeight>0</wp14:pctHeight>
            </wp14:sizeRelV>
          </wp:anchor>
        </w:drawing>
      </w:r>
    </w:p>
    <w:p w14:paraId="0D1E2357" w14:textId="4BABD7E2" w:rsidR="00BB4A46" w:rsidRPr="00BB4A46" w:rsidRDefault="00BB4A46" w:rsidP="00BB4A46">
      <w:pPr>
        <w:jc w:val="center"/>
        <w:rPr>
          <w:rFonts w:ascii="Times New Roman" w:hAnsi="Times New Roman" w:cs="Times New Roman"/>
          <w:sz w:val="40"/>
          <w:szCs w:val="40"/>
        </w:rPr>
      </w:pPr>
      <w:r w:rsidRPr="00BB4A46">
        <w:rPr>
          <w:rFonts w:ascii="Times New Roman" w:hAnsi="Times New Roman" w:cs="Times New Roman"/>
          <w:sz w:val="40"/>
          <w:szCs w:val="40"/>
        </w:rPr>
        <w:t>Application to be Approved as an Electronic Open Auction Municipal Bond Services Provider</w:t>
      </w:r>
    </w:p>
    <w:p w14:paraId="583E70A2" w14:textId="77777777" w:rsidR="00BB4A46" w:rsidRDefault="00BB4A46" w:rsidP="00EA48CB">
      <w:pPr>
        <w:rPr>
          <w:rFonts w:ascii="Times New Roman" w:hAnsi="Times New Roman" w:cs="Times New Roman"/>
          <w:sz w:val="24"/>
          <w:szCs w:val="24"/>
        </w:rPr>
      </w:pPr>
    </w:p>
    <w:p w14:paraId="6E73E13F" w14:textId="77777777" w:rsidR="00BB4A46" w:rsidRPr="00BB4A46" w:rsidRDefault="00BB4A46" w:rsidP="00EA48CB">
      <w:pPr>
        <w:rPr>
          <w:rFonts w:ascii="Times New Roman" w:hAnsi="Times New Roman" w:cs="Times New Roman"/>
          <w:b/>
          <w:bCs/>
          <w:sz w:val="24"/>
          <w:szCs w:val="24"/>
        </w:rPr>
      </w:pPr>
      <w:r w:rsidRPr="00BB4A46">
        <w:rPr>
          <w:rFonts w:ascii="Times New Roman" w:hAnsi="Times New Roman" w:cs="Times New Roman"/>
          <w:b/>
          <w:bCs/>
          <w:sz w:val="24"/>
          <w:szCs w:val="24"/>
        </w:rPr>
        <w:t xml:space="preserve">Part </w:t>
      </w:r>
      <w:r>
        <w:rPr>
          <w:rFonts w:ascii="Times New Roman" w:hAnsi="Times New Roman" w:cs="Times New Roman"/>
          <w:b/>
          <w:bCs/>
          <w:sz w:val="24"/>
          <w:szCs w:val="24"/>
        </w:rPr>
        <w:t>I – General Information</w:t>
      </w:r>
    </w:p>
    <w:p w14:paraId="6E952B64" w14:textId="77777777" w:rsidR="00BB4A46" w:rsidRDefault="00BB4A46" w:rsidP="00EA48CB">
      <w:pPr>
        <w:rPr>
          <w:rFonts w:ascii="Times New Roman" w:hAnsi="Times New Roman" w:cs="Times New Roman"/>
          <w:sz w:val="24"/>
          <w:szCs w:val="24"/>
        </w:rPr>
      </w:pPr>
      <w:r>
        <w:rPr>
          <w:rFonts w:ascii="Times New Roman" w:hAnsi="Times New Roman" w:cs="Times New Roman"/>
          <w:sz w:val="24"/>
          <w:szCs w:val="24"/>
        </w:rPr>
        <w:t>Applicant Name:</w:t>
      </w:r>
    </w:p>
    <w:p w14:paraId="6BAE7EC1" w14:textId="77777777" w:rsidR="00BB4A46" w:rsidRDefault="00BB4A46" w:rsidP="00EA48CB">
      <w:pPr>
        <w:rPr>
          <w:rFonts w:ascii="Times New Roman" w:hAnsi="Times New Roman" w:cs="Times New Roman"/>
          <w:sz w:val="24"/>
          <w:szCs w:val="24"/>
        </w:rPr>
      </w:pPr>
      <w:r>
        <w:rPr>
          <w:rFonts w:ascii="Times New Roman" w:hAnsi="Times New Roman" w:cs="Times New Roman"/>
          <w:sz w:val="24"/>
          <w:szCs w:val="24"/>
        </w:rPr>
        <w:t>Business Address:</w:t>
      </w:r>
    </w:p>
    <w:p w14:paraId="2041B3D1" w14:textId="77777777" w:rsidR="00BB4A46" w:rsidRDefault="00BB4A46" w:rsidP="00EA48CB">
      <w:pPr>
        <w:rPr>
          <w:rFonts w:ascii="Times New Roman" w:hAnsi="Times New Roman" w:cs="Times New Roman"/>
          <w:sz w:val="24"/>
          <w:szCs w:val="24"/>
        </w:rPr>
      </w:pPr>
      <w:r>
        <w:rPr>
          <w:rFonts w:ascii="Times New Roman" w:hAnsi="Times New Roman" w:cs="Times New Roman"/>
          <w:sz w:val="24"/>
          <w:szCs w:val="24"/>
        </w:rPr>
        <w:t>Mailing Address (if different from your business address):</w:t>
      </w:r>
    </w:p>
    <w:p w14:paraId="139C1C97" w14:textId="77777777" w:rsidR="00965AC9" w:rsidRDefault="00965AC9" w:rsidP="00EA48CB">
      <w:pPr>
        <w:rPr>
          <w:rFonts w:ascii="Times New Roman" w:hAnsi="Times New Roman" w:cs="Times New Roman"/>
          <w:sz w:val="24"/>
          <w:szCs w:val="24"/>
        </w:rPr>
      </w:pPr>
      <w:r>
        <w:rPr>
          <w:rFonts w:ascii="Times New Roman" w:hAnsi="Times New Roman" w:cs="Times New Roman"/>
          <w:sz w:val="24"/>
          <w:szCs w:val="24"/>
        </w:rPr>
        <w:t>Applicant’s Website:</w:t>
      </w:r>
    </w:p>
    <w:p w14:paraId="67018127" w14:textId="77777777" w:rsidR="00965AC9" w:rsidRDefault="00965AC9" w:rsidP="00EA48CB">
      <w:pPr>
        <w:rPr>
          <w:rFonts w:ascii="Times New Roman" w:hAnsi="Times New Roman" w:cs="Times New Roman"/>
          <w:sz w:val="24"/>
          <w:szCs w:val="24"/>
        </w:rPr>
      </w:pPr>
      <w:r>
        <w:rPr>
          <w:rFonts w:ascii="Times New Roman" w:hAnsi="Times New Roman" w:cs="Times New Roman"/>
          <w:sz w:val="24"/>
          <w:szCs w:val="24"/>
        </w:rPr>
        <w:t>Name of Person Submitting the Application:</w:t>
      </w:r>
    </w:p>
    <w:p w14:paraId="3FC4AD21" w14:textId="77777777" w:rsidR="00965AC9" w:rsidRDefault="00965AC9" w:rsidP="00EA48CB">
      <w:pPr>
        <w:rPr>
          <w:rFonts w:ascii="Times New Roman" w:hAnsi="Times New Roman" w:cs="Times New Roman"/>
          <w:sz w:val="24"/>
          <w:szCs w:val="24"/>
        </w:rPr>
      </w:pPr>
      <w:r>
        <w:rPr>
          <w:rFonts w:ascii="Times New Roman" w:hAnsi="Times New Roman" w:cs="Times New Roman"/>
          <w:sz w:val="24"/>
          <w:szCs w:val="24"/>
        </w:rPr>
        <w:t>Title:</w:t>
      </w:r>
    </w:p>
    <w:p w14:paraId="77329D68" w14:textId="77777777" w:rsidR="00965AC9" w:rsidRDefault="00965AC9" w:rsidP="00EA48CB">
      <w:pPr>
        <w:rPr>
          <w:rFonts w:ascii="Times New Roman" w:hAnsi="Times New Roman" w:cs="Times New Roman"/>
          <w:sz w:val="24"/>
          <w:szCs w:val="24"/>
        </w:rPr>
      </w:pPr>
      <w:r>
        <w:rPr>
          <w:rFonts w:ascii="Times New Roman" w:hAnsi="Times New Roman" w:cs="Times New Roman"/>
          <w:sz w:val="24"/>
          <w:szCs w:val="24"/>
        </w:rPr>
        <w:t>Telephone Number:</w:t>
      </w:r>
    </w:p>
    <w:p w14:paraId="6BCD977D" w14:textId="77777777" w:rsidR="00965AC9" w:rsidRDefault="00965AC9" w:rsidP="00EA48CB">
      <w:pPr>
        <w:rPr>
          <w:rFonts w:ascii="Times New Roman" w:hAnsi="Times New Roman" w:cs="Times New Roman"/>
          <w:sz w:val="24"/>
          <w:szCs w:val="24"/>
        </w:rPr>
      </w:pPr>
      <w:r>
        <w:rPr>
          <w:rFonts w:ascii="Times New Roman" w:hAnsi="Times New Roman" w:cs="Times New Roman"/>
          <w:sz w:val="24"/>
          <w:szCs w:val="24"/>
        </w:rPr>
        <w:t>Email Address:</w:t>
      </w:r>
    </w:p>
    <w:p w14:paraId="4939883A" w14:textId="77777777" w:rsidR="00965AC9" w:rsidRDefault="00965AC9" w:rsidP="00EA48CB">
      <w:pPr>
        <w:rPr>
          <w:rFonts w:ascii="Times New Roman" w:hAnsi="Times New Roman" w:cs="Times New Roman"/>
          <w:sz w:val="24"/>
          <w:szCs w:val="24"/>
        </w:rPr>
      </w:pPr>
    </w:p>
    <w:p w14:paraId="3F2BEF9D" w14:textId="77777777" w:rsidR="00965AC9" w:rsidRPr="00965AC9" w:rsidRDefault="00965AC9" w:rsidP="00EA48CB">
      <w:pPr>
        <w:rPr>
          <w:rFonts w:ascii="Times New Roman" w:hAnsi="Times New Roman" w:cs="Times New Roman"/>
          <w:b/>
          <w:bCs/>
          <w:sz w:val="24"/>
          <w:szCs w:val="24"/>
        </w:rPr>
      </w:pPr>
      <w:r>
        <w:rPr>
          <w:rFonts w:ascii="Times New Roman" w:hAnsi="Times New Roman" w:cs="Times New Roman"/>
          <w:b/>
          <w:bCs/>
          <w:sz w:val="24"/>
          <w:szCs w:val="24"/>
        </w:rPr>
        <w:t>Part II – Experience Providing Bond Auction Services</w:t>
      </w:r>
    </w:p>
    <w:p w14:paraId="13942C02" w14:textId="77777777" w:rsidR="00BB4A46" w:rsidRDefault="00965AC9" w:rsidP="00EA48CB">
      <w:pPr>
        <w:rPr>
          <w:rFonts w:ascii="Times New Roman" w:hAnsi="Times New Roman" w:cs="Times New Roman"/>
          <w:sz w:val="24"/>
          <w:szCs w:val="24"/>
        </w:rPr>
      </w:pPr>
      <w:r>
        <w:rPr>
          <w:rFonts w:ascii="Times New Roman" w:hAnsi="Times New Roman" w:cs="Times New Roman"/>
          <w:sz w:val="24"/>
          <w:szCs w:val="24"/>
        </w:rPr>
        <w:t xml:space="preserve">Describe </w:t>
      </w:r>
      <w:r w:rsidR="001F4ECD">
        <w:rPr>
          <w:rFonts w:ascii="Times New Roman" w:hAnsi="Times New Roman" w:cs="Times New Roman"/>
          <w:sz w:val="24"/>
          <w:szCs w:val="24"/>
        </w:rPr>
        <w:t xml:space="preserve">the Applicant’s experience offering bond auction services.  Include in your answer when the Applicant started offering bond auction services, a description of the products and services the Applicant has offered through its </w:t>
      </w:r>
      <w:r w:rsidR="00E9493C">
        <w:rPr>
          <w:rFonts w:ascii="Times New Roman" w:hAnsi="Times New Roman" w:cs="Times New Roman"/>
          <w:sz w:val="24"/>
          <w:szCs w:val="24"/>
        </w:rPr>
        <w:t>history</w:t>
      </w:r>
      <w:r w:rsidR="001F4ECD">
        <w:rPr>
          <w:rFonts w:ascii="Times New Roman" w:hAnsi="Times New Roman" w:cs="Times New Roman"/>
          <w:sz w:val="24"/>
          <w:szCs w:val="24"/>
        </w:rPr>
        <w:t>, and the experience of the Applicant’s key staff in providing bond auction services.</w:t>
      </w:r>
    </w:p>
    <w:p w14:paraId="366917A1" w14:textId="77777777" w:rsidR="001F4ECD" w:rsidRDefault="001F4ECD" w:rsidP="00EA48CB">
      <w:pPr>
        <w:rPr>
          <w:rFonts w:ascii="Times New Roman" w:hAnsi="Times New Roman" w:cs="Times New Roman"/>
          <w:sz w:val="24"/>
          <w:szCs w:val="24"/>
        </w:rPr>
      </w:pPr>
      <w:r>
        <w:rPr>
          <w:rFonts w:ascii="Times New Roman" w:hAnsi="Times New Roman" w:cs="Times New Roman"/>
          <w:sz w:val="24"/>
          <w:szCs w:val="24"/>
        </w:rPr>
        <w:t xml:space="preserve">Identify any lawsuits, arbitration or mediation filed against the Applicant in the last ten years that relate to its offering of bond auction services.  For each lawsuit, arbitration or mediation so identified, provide the caption and index number for the case, the venue in which the case was filed, and a description of the </w:t>
      </w:r>
      <w:r w:rsidR="00E9493C">
        <w:rPr>
          <w:rFonts w:ascii="Times New Roman" w:hAnsi="Times New Roman" w:cs="Times New Roman"/>
          <w:sz w:val="24"/>
          <w:szCs w:val="24"/>
        </w:rPr>
        <w:t xml:space="preserve">alleged wrongful conduct </w:t>
      </w:r>
      <w:r>
        <w:rPr>
          <w:rFonts w:ascii="Times New Roman" w:hAnsi="Times New Roman" w:cs="Times New Roman"/>
          <w:sz w:val="24"/>
          <w:szCs w:val="24"/>
        </w:rPr>
        <w:t xml:space="preserve">and the </w:t>
      </w:r>
      <w:r w:rsidR="00E9493C">
        <w:rPr>
          <w:rFonts w:ascii="Times New Roman" w:hAnsi="Times New Roman" w:cs="Times New Roman"/>
          <w:sz w:val="24"/>
          <w:szCs w:val="24"/>
        </w:rPr>
        <w:t>resolution of the matter, if any.</w:t>
      </w:r>
    </w:p>
    <w:p w14:paraId="78BC393A" w14:textId="77777777" w:rsidR="00E9493C" w:rsidRDefault="00E9493C" w:rsidP="00EA48CB">
      <w:pPr>
        <w:rPr>
          <w:rFonts w:ascii="Times New Roman" w:hAnsi="Times New Roman" w:cs="Times New Roman"/>
          <w:sz w:val="24"/>
          <w:szCs w:val="24"/>
        </w:rPr>
      </w:pPr>
      <w:r>
        <w:rPr>
          <w:rFonts w:ascii="Times New Roman" w:hAnsi="Times New Roman" w:cs="Times New Roman"/>
          <w:sz w:val="24"/>
          <w:szCs w:val="24"/>
        </w:rPr>
        <w:t xml:space="preserve">Identify any governmental investigations relating to the Applicant’s offering of bond auction services over the last ten years.  For each investigation so identified, state the agency or governmental entity that conducted the investigation, the name and contact information for that entity or agency and provide a description of the nature of the investigation and any resolution thereof.  </w:t>
      </w:r>
      <w:r>
        <w:rPr>
          <w:rFonts w:ascii="Times New Roman" w:hAnsi="Times New Roman" w:cs="Times New Roman"/>
          <w:sz w:val="24"/>
          <w:szCs w:val="24"/>
        </w:rPr>
        <w:br/>
      </w:r>
    </w:p>
    <w:p w14:paraId="67EC59AF" w14:textId="77777777" w:rsidR="00E9493C" w:rsidRPr="00E9493C" w:rsidRDefault="00E9493C" w:rsidP="00EA48CB">
      <w:pPr>
        <w:rPr>
          <w:rFonts w:ascii="Times New Roman" w:hAnsi="Times New Roman" w:cs="Times New Roman"/>
          <w:b/>
          <w:bCs/>
          <w:sz w:val="24"/>
          <w:szCs w:val="24"/>
        </w:rPr>
      </w:pPr>
      <w:r>
        <w:rPr>
          <w:rFonts w:ascii="Times New Roman" w:hAnsi="Times New Roman" w:cs="Times New Roman"/>
          <w:b/>
          <w:bCs/>
          <w:sz w:val="24"/>
          <w:szCs w:val="24"/>
        </w:rPr>
        <w:t>Part III – Business Model Description</w:t>
      </w:r>
    </w:p>
    <w:p w14:paraId="713972E7" w14:textId="77777777" w:rsidR="00BB4A46" w:rsidRDefault="00E9493C" w:rsidP="00EA48CB">
      <w:pPr>
        <w:rPr>
          <w:rFonts w:ascii="Times New Roman" w:hAnsi="Times New Roman" w:cs="Times New Roman"/>
          <w:sz w:val="24"/>
          <w:szCs w:val="24"/>
        </w:rPr>
      </w:pPr>
      <w:r>
        <w:rPr>
          <w:rFonts w:ascii="Times New Roman" w:hAnsi="Times New Roman" w:cs="Times New Roman"/>
          <w:sz w:val="24"/>
          <w:szCs w:val="24"/>
        </w:rPr>
        <w:lastRenderedPageBreak/>
        <w:t>Describe any open auction bidding system that Applicant will offer in New York.  For each open auction bidding system, include the following information:</w:t>
      </w:r>
    </w:p>
    <w:p w14:paraId="43F9EA13" w14:textId="77777777" w:rsidR="00BB276D" w:rsidRDefault="00BB276D" w:rsidP="006A23B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ow potential bidders are alerted to an offering on the system and what documents or information is made available to potential bidders;</w:t>
      </w:r>
    </w:p>
    <w:p w14:paraId="6595B2F1" w14:textId="77777777" w:rsidR="00E9493C" w:rsidRDefault="006A23BE" w:rsidP="006A23B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description of the bidding process; </w:t>
      </w:r>
    </w:p>
    <w:p w14:paraId="3AFEB1CD" w14:textId="77777777" w:rsidR="006A23BE" w:rsidRPr="006A23BE" w:rsidRDefault="006A23BE" w:rsidP="006A23B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ow bids are calculated;</w:t>
      </w:r>
    </w:p>
    <w:p w14:paraId="57F7CEAD" w14:textId="77777777" w:rsidR="006A23BE" w:rsidRDefault="006A23BE" w:rsidP="006A23B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information available to bidders </w:t>
      </w:r>
      <w:r w:rsidR="00BB276D">
        <w:rPr>
          <w:rFonts w:ascii="Times New Roman" w:hAnsi="Times New Roman" w:cs="Times New Roman"/>
          <w:sz w:val="24"/>
          <w:szCs w:val="24"/>
        </w:rPr>
        <w:t xml:space="preserve">and issuers </w:t>
      </w:r>
      <w:r>
        <w:rPr>
          <w:rFonts w:ascii="Times New Roman" w:hAnsi="Times New Roman" w:cs="Times New Roman"/>
          <w:sz w:val="24"/>
          <w:szCs w:val="24"/>
        </w:rPr>
        <w:t xml:space="preserve">during the auction; </w:t>
      </w:r>
    </w:p>
    <w:p w14:paraId="58C0AE72" w14:textId="77777777" w:rsidR="006A23BE" w:rsidRDefault="006A23BE" w:rsidP="006A23B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ow and when a winner is determined;</w:t>
      </w:r>
    </w:p>
    <w:p w14:paraId="72F11EF5" w14:textId="77777777" w:rsidR="00BB276D" w:rsidRDefault="00BB276D" w:rsidP="006A23B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turity and pricing models;</w:t>
      </w:r>
    </w:p>
    <w:p w14:paraId="273D8B26" w14:textId="77777777" w:rsidR="00BB276D" w:rsidRDefault="00BB276D" w:rsidP="00BB276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ll fees can costs charged for using the platform, the amounts, and who the fees or costs are charged to; and </w:t>
      </w:r>
    </w:p>
    <w:p w14:paraId="7F100B3D" w14:textId="77777777" w:rsidR="00E9493C" w:rsidRDefault="00BB276D" w:rsidP="00BB276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echnical support for anyone using the Applicant’s auction system.</w:t>
      </w:r>
    </w:p>
    <w:p w14:paraId="258C2C95" w14:textId="458009F1" w:rsidR="00E9493C" w:rsidRDefault="00BB276D" w:rsidP="00EA48CB">
      <w:pPr>
        <w:rPr>
          <w:rFonts w:ascii="Times New Roman" w:hAnsi="Times New Roman" w:cs="Times New Roman"/>
          <w:sz w:val="24"/>
          <w:szCs w:val="24"/>
        </w:rPr>
      </w:pPr>
      <w:r>
        <w:rPr>
          <w:rFonts w:ascii="Times New Roman" w:hAnsi="Times New Roman" w:cs="Times New Roman"/>
          <w:sz w:val="24"/>
          <w:szCs w:val="24"/>
        </w:rPr>
        <w:t xml:space="preserve">Describe how the Applicant determines who it allows to bid in auctions hosted on its system.  Include in the description any minimum qualifications that potential bidders must meet, how the Applicant verifies information submitted by potential bidders, and any security posting requirements imposed by the Applicant.  </w:t>
      </w:r>
    </w:p>
    <w:p w14:paraId="0D9708B4" w14:textId="77777777" w:rsidR="00294F80" w:rsidRDefault="00E9493C" w:rsidP="00294F80">
      <w:pPr>
        <w:rPr>
          <w:rFonts w:ascii="Times New Roman" w:hAnsi="Times New Roman" w:cs="Times New Roman"/>
          <w:b/>
          <w:bCs/>
          <w:sz w:val="24"/>
          <w:szCs w:val="24"/>
        </w:rPr>
      </w:pPr>
      <w:r>
        <w:rPr>
          <w:rFonts w:ascii="Times New Roman" w:hAnsi="Times New Roman" w:cs="Times New Roman"/>
          <w:b/>
          <w:bCs/>
          <w:sz w:val="24"/>
          <w:szCs w:val="24"/>
        </w:rPr>
        <w:t>Part IV – Technology and Security Practices</w:t>
      </w:r>
      <w:r w:rsidR="00BB276D">
        <w:rPr>
          <w:rFonts w:ascii="Times New Roman" w:hAnsi="Times New Roman" w:cs="Times New Roman"/>
          <w:b/>
          <w:bCs/>
          <w:sz w:val="24"/>
          <w:szCs w:val="24"/>
        </w:rPr>
        <w:t xml:space="preserve"> </w:t>
      </w:r>
    </w:p>
    <w:p w14:paraId="1D059AF5" w14:textId="32281FFA" w:rsidR="006C68CC" w:rsidRPr="005B23FF" w:rsidRDefault="00657DF4" w:rsidP="000750D1">
      <w:pPr>
        <w:pStyle w:val="ListParagraph"/>
        <w:numPr>
          <w:ilvl w:val="0"/>
          <w:numId w:val="4"/>
        </w:numPr>
        <w:rPr>
          <w:rFonts w:ascii="Times New Roman" w:hAnsi="Times New Roman" w:cs="Times New Roman"/>
          <w:b/>
          <w:bCs/>
          <w:sz w:val="24"/>
          <w:szCs w:val="24"/>
        </w:rPr>
      </w:pPr>
      <w:r w:rsidRPr="005B23FF">
        <w:rPr>
          <w:rFonts w:ascii="Times New Roman" w:hAnsi="Times New Roman" w:cs="Times New Roman"/>
          <w:b/>
          <w:bCs/>
          <w:sz w:val="24"/>
          <w:szCs w:val="24"/>
        </w:rPr>
        <w:t>General Security</w:t>
      </w:r>
    </w:p>
    <w:p w14:paraId="0228C9AF" w14:textId="77777777" w:rsidR="000750D1" w:rsidRPr="00D34A5E" w:rsidRDefault="000750D1" w:rsidP="00D34A5E">
      <w:pPr>
        <w:pStyle w:val="ListParagraph"/>
        <w:rPr>
          <w:rFonts w:ascii="Times New Roman" w:hAnsi="Times New Roman" w:cs="Times New Roman"/>
          <w:sz w:val="24"/>
          <w:szCs w:val="24"/>
        </w:rPr>
      </w:pPr>
    </w:p>
    <w:p w14:paraId="0168F124" w14:textId="7B0A913B" w:rsidR="00294F80" w:rsidRPr="00101ABB" w:rsidRDefault="00294F80" w:rsidP="007E23E4">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101ABB">
        <w:rPr>
          <w:rFonts w:ascii="Times New Roman" w:hAnsi="Times New Roman" w:cs="Times New Roman"/>
          <w:color w:val="000000"/>
          <w:sz w:val="24"/>
          <w:szCs w:val="24"/>
        </w:rPr>
        <w:t xml:space="preserve">Describe </w:t>
      </w:r>
      <w:r w:rsidR="00112BFB">
        <w:rPr>
          <w:rFonts w:ascii="Times New Roman" w:hAnsi="Times New Roman" w:cs="Times New Roman"/>
          <w:color w:val="000000"/>
          <w:sz w:val="24"/>
          <w:szCs w:val="24"/>
        </w:rPr>
        <w:t xml:space="preserve">how </w:t>
      </w:r>
      <w:r w:rsidRPr="00101ABB">
        <w:rPr>
          <w:rFonts w:ascii="Times New Roman" w:hAnsi="Times New Roman" w:cs="Times New Roman"/>
          <w:color w:val="000000"/>
          <w:sz w:val="24"/>
          <w:szCs w:val="24"/>
        </w:rPr>
        <w:t xml:space="preserve">the </w:t>
      </w:r>
      <w:r w:rsidR="001B56F1" w:rsidRPr="00101ABB">
        <w:rPr>
          <w:rFonts w:ascii="Times New Roman" w:hAnsi="Times New Roman" w:cs="Times New Roman"/>
          <w:color w:val="000000"/>
          <w:sz w:val="24"/>
          <w:szCs w:val="24"/>
        </w:rPr>
        <w:t>Applicant</w:t>
      </w:r>
      <w:r w:rsidR="00112BFB">
        <w:rPr>
          <w:rFonts w:ascii="Times New Roman" w:hAnsi="Times New Roman" w:cs="Times New Roman"/>
          <w:color w:val="000000"/>
          <w:sz w:val="24"/>
          <w:szCs w:val="24"/>
        </w:rPr>
        <w:t xml:space="preserve"> authenticates users of the</w:t>
      </w:r>
      <w:r w:rsidR="001B56F1" w:rsidRPr="00101ABB">
        <w:rPr>
          <w:rFonts w:ascii="Times New Roman" w:hAnsi="Times New Roman" w:cs="Times New Roman"/>
          <w:color w:val="000000"/>
          <w:sz w:val="24"/>
          <w:szCs w:val="24"/>
        </w:rPr>
        <w:t xml:space="preserve"> </w:t>
      </w:r>
      <w:r w:rsidRPr="00101ABB">
        <w:rPr>
          <w:rFonts w:ascii="Times New Roman" w:hAnsi="Times New Roman" w:cs="Times New Roman"/>
          <w:color w:val="000000"/>
          <w:sz w:val="24"/>
          <w:szCs w:val="24"/>
        </w:rPr>
        <w:t>system that hosts the open auction function</w:t>
      </w:r>
      <w:r w:rsidR="00777971" w:rsidRPr="00101ABB">
        <w:rPr>
          <w:rFonts w:ascii="Times New Roman" w:hAnsi="Times New Roman" w:cs="Times New Roman"/>
          <w:color w:val="000000"/>
          <w:sz w:val="24"/>
          <w:szCs w:val="24"/>
        </w:rPr>
        <w:t xml:space="preserve"> and include answers to the following:</w:t>
      </w:r>
    </w:p>
    <w:p w14:paraId="4A9CF20B" w14:textId="77377670" w:rsidR="006A436A" w:rsidRPr="00101ABB" w:rsidRDefault="006A436A" w:rsidP="007E23E4">
      <w:pPr>
        <w:pStyle w:val="ListParagraph"/>
        <w:numPr>
          <w:ilvl w:val="1"/>
          <w:numId w:val="3"/>
        </w:numPr>
        <w:autoSpaceDE w:val="0"/>
        <w:autoSpaceDN w:val="0"/>
        <w:adjustRightInd w:val="0"/>
        <w:spacing w:after="0" w:line="240" w:lineRule="auto"/>
        <w:rPr>
          <w:rFonts w:ascii="Times New Roman" w:hAnsi="Times New Roman" w:cs="Times New Roman"/>
          <w:color w:val="000000"/>
          <w:sz w:val="24"/>
          <w:szCs w:val="24"/>
        </w:rPr>
      </w:pPr>
      <w:r w:rsidRPr="00101ABB">
        <w:rPr>
          <w:rFonts w:ascii="Times New Roman" w:hAnsi="Times New Roman" w:cs="Times New Roman"/>
          <w:color w:val="000000"/>
          <w:sz w:val="24"/>
          <w:szCs w:val="24"/>
        </w:rPr>
        <w:t>H</w:t>
      </w:r>
      <w:r w:rsidR="00294F80" w:rsidRPr="00101ABB">
        <w:rPr>
          <w:rFonts w:ascii="Times New Roman" w:hAnsi="Times New Roman" w:cs="Times New Roman"/>
          <w:color w:val="000000"/>
          <w:sz w:val="24"/>
          <w:szCs w:val="24"/>
        </w:rPr>
        <w:t xml:space="preserve">ow </w:t>
      </w:r>
      <w:r w:rsidRPr="00101ABB">
        <w:rPr>
          <w:rFonts w:ascii="Times New Roman" w:hAnsi="Times New Roman" w:cs="Times New Roman"/>
          <w:color w:val="000000"/>
          <w:sz w:val="24"/>
          <w:szCs w:val="24"/>
        </w:rPr>
        <w:t xml:space="preserve">do </w:t>
      </w:r>
      <w:r w:rsidR="00294F80" w:rsidRPr="00101ABB">
        <w:rPr>
          <w:rFonts w:ascii="Times New Roman" w:hAnsi="Times New Roman" w:cs="Times New Roman"/>
          <w:color w:val="000000"/>
          <w:sz w:val="24"/>
          <w:szCs w:val="24"/>
        </w:rPr>
        <w:t xml:space="preserve">users of the </w:t>
      </w:r>
      <w:r w:rsidR="001B56F1" w:rsidRPr="00101ABB">
        <w:rPr>
          <w:rFonts w:ascii="Times New Roman" w:hAnsi="Times New Roman" w:cs="Times New Roman"/>
          <w:color w:val="000000"/>
          <w:sz w:val="24"/>
          <w:szCs w:val="24"/>
        </w:rPr>
        <w:t xml:space="preserve">Applicant’s </w:t>
      </w:r>
      <w:r w:rsidR="00294F80" w:rsidRPr="00101ABB">
        <w:rPr>
          <w:rFonts w:ascii="Times New Roman" w:hAnsi="Times New Roman" w:cs="Times New Roman"/>
          <w:color w:val="000000"/>
          <w:sz w:val="24"/>
          <w:szCs w:val="24"/>
        </w:rPr>
        <w:t>system access th</w:t>
      </w:r>
      <w:r w:rsidR="00777971" w:rsidRPr="00101ABB">
        <w:rPr>
          <w:rFonts w:ascii="Times New Roman" w:hAnsi="Times New Roman" w:cs="Times New Roman"/>
          <w:color w:val="000000"/>
          <w:sz w:val="24"/>
          <w:szCs w:val="24"/>
        </w:rPr>
        <w:t>e</w:t>
      </w:r>
      <w:r w:rsidR="00294F80" w:rsidRPr="00101ABB">
        <w:rPr>
          <w:rFonts w:ascii="Times New Roman" w:hAnsi="Times New Roman" w:cs="Times New Roman"/>
          <w:color w:val="000000"/>
          <w:sz w:val="24"/>
          <w:szCs w:val="24"/>
        </w:rPr>
        <w:t xml:space="preserve"> auction function</w:t>
      </w:r>
      <w:r w:rsidRPr="00101ABB">
        <w:rPr>
          <w:rFonts w:ascii="Times New Roman" w:hAnsi="Times New Roman" w:cs="Times New Roman"/>
          <w:color w:val="000000"/>
          <w:sz w:val="24"/>
          <w:szCs w:val="24"/>
        </w:rPr>
        <w:t>?</w:t>
      </w:r>
      <w:r w:rsidR="00294F80" w:rsidRPr="00101ABB">
        <w:rPr>
          <w:rFonts w:ascii="Times New Roman" w:hAnsi="Times New Roman" w:cs="Times New Roman"/>
          <w:color w:val="000000"/>
          <w:sz w:val="24"/>
          <w:szCs w:val="24"/>
        </w:rPr>
        <w:t xml:space="preserve">  </w:t>
      </w:r>
    </w:p>
    <w:p w14:paraId="395F1054" w14:textId="77B9263B" w:rsidR="006A436A" w:rsidRPr="00101ABB" w:rsidRDefault="001D7E92" w:rsidP="007E23E4">
      <w:pPr>
        <w:pStyle w:val="ListParagraph"/>
        <w:numPr>
          <w:ilvl w:val="1"/>
          <w:numId w:val="3"/>
        </w:numPr>
        <w:autoSpaceDE w:val="0"/>
        <w:autoSpaceDN w:val="0"/>
        <w:adjustRightInd w:val="0"/>
        <w:spacing w:after="0" w:line="240" w:lineRule="auto"/>
        <w:rPr>
          <w:rFonts w:ascii="Times New Roman" w:hAnsi="Times New Roman" w:cs="Times New Roman"/>
          <w:color w:val="000000"/>
          <w:sz w:val="24"/>
          <w:szCs w:val="24"/>
        </w:rPr>
      </w:pPr>
      <w:r w:rsidRPr="00101ABB">
        <w:rPr>
          <w:rFonts w:ascii="Times New Roman" w:hAnsi="Times New Roman" w:cs="Times New Roman"/>
          <w:color w:val="000000"/>
          <w:sz w:val="24"/>
          <w:szCs w:val="24"/>
        </w:rPr>
        <w:t>H</w:t>
      </w:r>
      <w:r w:rsidR="00294F80" w:rsidRPr="00101ABB">
        <w:rPr>
          <w:rFonts w:ascii="Times New Roman" w:hAnsi="Times New Roman" w:cs="Times New Roman"/>
          <w:color w:val="000000"/>
          <w:sz w:val="24"/>
          <w:szCs w:val="24"/>
        </w:rPr>
        <w:t xml:space="preserve">ow </w:t>
      </w:r>
      <w:r w:rsidRPr="00101ABB">
        <w:rPr>
          <w:rFonts w:ascii="Times New Roman" w:hAnsi="Times New Roman" w:cs="Times New Roman"/>
          <w:color w:val="000000"/>
          <w:sz w:val="24"/>
          <w:szCs w:val="24"/>
        </w:rPr>
        <w:t xml:space="preserve">does the Applicant issue </w:t>
      </w:r>
      <w:r w:rsidR="00294F80" w:rsidRPr="00101ABB">
        <w:rPr>
          <w:rFonts w:ascii="Times New Roman" w:hAnsi="Times New Roman" w:cs="Times New Roman"/>
          <w:color w:val="000000"/>
          <w:sz w:val="24"/>
          <w:szCs w:val="24"/>
        </w:rPr>
        <w:t>login credentials</w:t>
      </w:r>
      <w:r w:rsidRPr="00101ABB">
        <w:rPr>
          <w:rFonts w:ascii="Times New Roman" w:hAnsi="Times New Roman" w:cs="Times New Roman"/>
          <w:color w:val="000000"/>
          <w:sz w:val="24"/>
          <w:szCs w:val="24"/>
        </w:rPr>
        <w:t>?</w:t>
      </w:r>
      <w:r w:rsidR="00294F80" w:rsidRPr="00101ABB">
        <w:rPr>
          <w:rFonts w:ascii="Times New Roman" w:hAnsi="Times New Roman" w:cs="Times New Roman"/>
          <w:color w:val="000000"/>
          <w:sz w:val="24"/>
          <w:szCs w:val="24"/>
        </w:rPr>
        <w:t xml:space="preserve"> </w:t>
      </w:r>
    </w:p>
    <w:p w14:paraId="753C6B3D" w14:textId="14FC9049" w:rsidR="006A436A" w:rsidRPr="00101ABB" w:rsidRDefault="001D7E92" w:rsidP="007E23E4">
      <w:pPr>
        <w:pStyle w:val="ListParagraph"/>
        <w:numPr>
          <w:ilvl w:val="1"/>
          <w:numId w:val="3"/>
        </w:numPr>
        <w:autoSpaceDE w:val="0"/>
        <w:autoSpaceDN w:val="0"/>
        <w:adjustRightInd w:val="0"/>
        <w:spacing w:after="0" w:line="240" w:lineRule="auto"/>
        <w:rPr>
          <w:rFonts w:ascii="Times New Roman" w:hAnsi="Times New Roman" w:cs="Times New Roman"/>
          <w:color w:val="000000"/>
          <w:sz w:val="24"/>
          <w:szCs w:val="24"/>
        </w:rPr>
      </w:pPr>
      <w:r w:rsidRPr="00101ABB">
        <w:rPr>
          <w:rFonts w:ascii="Times New Roman" w:hAnsi="Times New Roman" w:cs="Times New Roman"/>
          <w:color w:val="000000"/>
          <w:sz w:val="24"/>
          <w:szCs w:val="24"/>
        </w:rPr>
        <w:t>H</w:t>
      </w:r>
      <w:r w:rsidR="00294F80" w:rsidRPr="00101ABB">
        <w:rPr>
          <w:rFonts w:ascii="Times New Roman" w:hAnsi="Times New Roman" w:cs="Times New Roman"/>
          <w:color w:val="000000"/>
          <w:sz w:val="24"/>
          <w:szCs w:val="24"/>
        </w:rPr>
        <w:t xml:space="preserve">ow </w:t>
      </w:r>
      <w:r w:rsidRPr="00101ABB">
        <w:rPr>
          <w:rFonts w:ascii="Times New Roman" w:hAnsi="Times New Roman" w:cs="Times New Roman"/>
          <w:color w:val="000000"/>
          <w:sz w:val="24"/>
          <w:szCs w:val="24"/>
        </w:rPr>
        <w:t xml:space="preserve">does the Applicant verify </w:t>
      </w:r>
      <w:r w:rsidR="002F17BA" w:rsidRPr="00101ABB">
        <w:rPr>
          <w:rFonts w:ascii="Times New Roman" w:hAnsi="Times New Roman" w:cs="Times New Roman"/>
          <w:color w:val="000000"/>
          <w:sz w:val="24"/>
          <w:szCs w:val="24"/>
        </w:rPr>
        <w:t>and authenticate</w:t>
      </w:r>
      <w:r w:rsidR="00294F80" w:rsidRPr="00101ABB">
        <w:rPr>
          <w:rFonts w:ascii="Times New Roman" w:hAnsi="Times New Roman" w:cs="Times New Roman"/>
          <w:color w:val="000000"/>
          <w:sz w:val="24"/>
          <w:szCs w:val="24"/>
        </w:rPr>
        <w:t xml:space="preserve"> users</w:t>
      </w:r>
      <w:r w:rsidR="00BA5E78" w:rsidRPr="00101ABB">
        <w:rPr>
          <w:rFonts w:ascii="Times New Roman" w:hAnsi="Times New Roman" w:cs="Times New Roman"/>
          <w:color w:val="000000"/>
          <w:sz w:val="24"/>
          <w:szCs w:val="24"/>
        </w:rPr>
        <w:t>?</w:t>
      </w:r>
      <w:r w:rsidR="00294F80" w:rsidRPr="00101ABB">
        <w:rPr>
          <w:rFonts w:ascii="Times New Roman" w:hAnsi="Times New Roman" w:cs="Times New Roman"/>
          <w:color w:val="000000"/>
          <w:sz w:val="24"/>
          <w:szCs w:val="24"/>
        </w:rPr>
        <w:t xml:space="preserve"> </w:t>
      </w:r>
    </w:p>
    <w:p w14:paraId="31F7B37E" w14:textId="581F053D" w:rsidR="00294F80" w:rsidRDefault="005C493D" w:rsidP="007E23E4">
      <w:pPr>
        <w:pStyle w:val="ListParagraph"/>
        <w:numPr>
          <w:ilvl w:val="1"/>
          <w:numId w:val="3"/>
        </w:numPr>
        <w:autoSpaceDE w:val="0"/>
        <w:autoSpaceDN w:val="0"/>
        <w:adjustRightInd w:val="0"/>
        <w:spacing w:after="0" w:line="240" w:lineRule="auto"/>
        <w:rPr>
          <w:rFonts w:ascii="Times New Roman" w:hAnsi="Times New Roman" w:cs="Times New Roman"/>
          <w:color w:val="000000"/>
          <w:sz w:val="24"/>
          <w:szCs w:val="24"/>
        </w:rPr>
      </w:pPr>
      <w:r w:rsidRPr="00101ABB">
        <w:rPr>
          <w:rFonts w:ascii="Times New Roman" w:hAnsi="Times New Roman" w:cs="Times New Roman"/>
          <w:color w:val="000000"/>
          <w:sz w:val="24"/>
          <w:szCs w:val="24"/>
        </w:rPr>
        <w:t>Does the Applicant</w:t>
      </w:r>
      <w:r w:rsidR="00294F80" w:rsidRPr="00101ABB">
        <w:rPr>
          <w:rFonts w:ascii="Times New Roman" w:hAnsi="Times New Roman" w:cs="Times New Roman"/>
          <w:color w:val="000000"/>
          <w:sz w:val="24"/>
          <w:szCs w:val="24"/>
        </w:rPr>
        <w:t xml:space="preserve"> require multifactor authentication</w:t>
      </w:r>
      <w:r w:rsidR="004403E6" w:rsidRPr="00101ABB">
        <w:rPr>
          <w:rFonts w:ascii="Times New Roman" w:hAnsi="Times New Roman" w:cs="Times New Roman"/>
          <w:color w:val="000000"/>
          <w:sz w:val="24"/>
          <w:szCs w:val="24"/>
        </w:rPr>
        <w:t xml:space="preserve"> to access its system</w:t>
      </w:r>
      <w:r w:rsidR="006A436A" w:rsidRPr="00101ABB">
        <w:rPr>
          <w:rFonts w:ascii="Times New Roman" w:hAnsi="Times New Roman" w:cs="Times New Roman"/>
          <w:color w:val="000000"/>
          <w:sz w:val="24"/>
          <w:szCs w:val="24"/>
        </w:rPr>
        <w:t>?</w:t>
      </w:r>
      <w:r w:rsidR="00294F80" w:rsidRPr="00101ABB">
        <w:rPr>
          <w:rFonts w:ascii="Times New Roman" w:hAnsi="Times New Roman" w:cs="Times New Roman"/>
          <w:color w:val="000000"/>
          <w:sz w:val="24"/>
          <w:szCs w:val="24"/>
        </w:rPr>
        <w:t xml:space="preserve">  </w:t>
      </w:r>
    </w:p>
    <w:p w14:paraId="190DC488" w14:textId="5730461A" w:rsidR="00A33398" w:rsidRDefault="00A33398" w:rsidP="00A3339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Provide documentation and information regarding the Applicant’s cybersecurity program, including any cybersecurity policies, risk assessment programs, access control policies, data disposal policies, both with respect to physical access and access to nonpublic information, and any other cybersecurity procedures, guidelines and/or standards the Applicant has established and maintained. </w:t>
      </w:r>
    </w:p>
    <w:p w14:paraId="4039479C" w14:textId="77777777" w:rsidR="00A33398" w:rsidRPr="00166062" w:rsidRDefault="00A33398" w:rsidP="00A3339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ovide a copy of the Applicant’s latest cybersecurity risk assessment.</w:t>
      </w:r>
    </w:p>
    <w:p w14:paraId="707CF9F8" w14:textId="77777777" w:rsidR="00A33398" w:rsidRPr="00166062" w:rsidRDefault="00A33398" w:rsidP="00A33398">
      <w:pPr>
        <w:pStyle w:val="ListParagraph"/>
        <w:numPr>
          <w:ilvl w:val="0"/>
          <w:numId w:val="3"/>
        </w:numPr>
        <w:rPr>
          <w:rFonts w:ascii="Times New Roman" w:hAnsi="Times New Roman" w:cs="Times New Roman"/>
          <w:sz w:val="24"/>
          <w:szCs w:val="24"/>
        </w:rPr>
      </w:pPr>
      <w:r w:rsidRPr="009E2F9C">
        <w:rPr>
          <w:rFonts w:ascii="Times New Roman" w:hAnsi="Times New Roman" w:cs="Times New Roman"/>
          <w:sz w:val="24"/>
          <w:szCs w:val="24"/>
        </w:rPr>
        <w:t xml:space="preserve">If the Applicant has </w:t>
      </w:r>
      <w:r w:rsidRPr="009E4F8F">
        <w:rPr>
          <w:rFonts w:ascii="Times New Roman" w:hAnsi="Times New Roman" w:cs="Times New Roman"/>
          <w:sz w:val="24"/>
          <w:szCs w:val="24"/>
        </w:rPr>
        <w:t xml:space="preserve">a documented </w:t>
      </w:r>
      <w:r w:rsidRPr="009E2F9C">
        <w:rPr>
          <w:rFonts w:ascii="Times New Roman" w:hAnsi="Times New Roman" w:cs="Times New Roman"/>
          <w:sz w:val="24"/>
          <w:szCs w:val="24"/>
        </w:rPr>
        <w:t>cyber</w:t>
      </w:r>
      <w:r w:rsidRPr="00166062">
        <w:rPr>
          <w:rFonts w:ascii="Times New Roman" w:hAnsi="Times New Roman" w:cs="Times New Roman"/>
          <w:sz w:val="24"/>
          <w:szCs w:val="24"/>
        </w:rPr>
        <w:t>security awareness program</w:t>
      </w:r>
      <w:r w:rsidRPr="009E2F9C">
        <w:rPr>
          <w:rFonts w:ascii="Times New Roman" w:hAnsi="Times New Roman" w:cs="Times New Roman"/>
          <w:sz w:val="24"/>
          <w:szCs w:val="24"/>
        </w:rPr>
        <w:t>, please provide it.  Has that program</w:t>
      </w:r>
      <w:r w:rsidRPr="00166062">
        <w:rPr>
          <w:rFonts w:ascii="Times New Roman" w:hAnsi="Times New Roman" w:cs="Times New Roman"/>
          <w:sz w:val="24"/>
          <w:szCs w:val="24"/>
        </w:rPr>
        <w:t xml:space="preserve"> that has been approved by management?  </w:t>
      </w:r>
    </w:p>
    <w:p w14:paraId="4A70E491" w14:textId="77777777" w:rsidR="00A33398" w:rsidRPr="0090595D" w:rsidRDefault="00A33398" w:rsidP="00A33398">
      <w:pPr>
        <w:pStyle w:val="ListParagraph"/>
        <w:numPr>
          <w:ilvl w:val="0"/>
          <w:numId w:val="3"/>
        </w:numPr>
        <w:rPr>
          <w:rFonts w:ascii="Times New Roman" w:hAnsi="Times New Roman" w:cs="Times New Roman"/>
          <w:sz w:val="24"/>
          <w:szCs w:val="24"/>
        </w:rPr>
      </w:pPr>
      <w:r w:rsidRPr="004656D5">
        <w:rPr>
          <w:rFonts w:ascii="Times New Roman" w:hAnsi="Times New Roman" w:cs="Times New Roman"/>
          <w:sz w:val="24"/>
          <w:szCs w:val="24"/>
        </w:rPr>
        <w:t>I</w:t>
      </w:r>
      <w:r>
        <w:rPr>
          <w:rFonts w:ascii="Times New Roman" w:hAnsi="Times New Roman" w:cs="Times New Roman"/>
          <w:sz w:val="24"/>
          <w:szCs w:val="24"/>
        </w:rPr>
        <w:t>f the Applicant has</w:t>
      </w:r>
      <w:r w:rsidRPr="004656D5">
        <w:rPr>
          <w:rFonts w:ascii="Times New Roman" w:hAnsi="Times New Roman" w:cs="Times New Roman"/>
          <w:sz w:val="24"/>
          <w:szCs w:val="24"/>
        </w:rPr>
        <w:t xml:space="preserve"> a documented information asset protection program</w:t>
      </w:r>
      <w:r>
        <w:rPr>
          <w:rFonts w:ascii="Times New Roman" w:hAnsi="Times New Roman" w:cs="Times New Roman"/>
          <w:sz w:val="24"/>
          <w:szCs w:val="24"/>
        </w:rPr>
        <w:t>, please provide it.  H</w:t>
      </w:r>
      <w:r w:rsidRPr="004656D5">
        <w:rPr>
          <w:rFonts w:ascii="Times New Roman" w:hAnsi="Times New Roman" w:cs="Times New Roman"/>
          <w:sz w:val="24"/>
          <w:szCs w:val="24"/>
        </w:rPr>
        <w:t xml:space="preserve">as </w:t>
      </w:r>
      <w:r>
        <w:rPr>
          <w:rFonts w:ascii="Times New Roman" w:hAnsi="Times New Roman" w:cs="Times New Roman"/>
          <w:sz w:val="24"/>
          <w:szCs w:val="24"/>
        </w:rPr>
        <w:t xml:space="preserve">it </w:t>
      </w:r>
      <w:r w:rsidRPr="004656D5">
        <w:rPr>
          <w:rFonts w:ascii="Times New Roman" w:hAnsi="Times New Roman" w:cs="Times New Roman"/>
          <w:sz w:val="24"/>
          <w:szCs w:val="24"/>
        </w:rPr>
        <w:t>been approved by management and communicated to appropriate</w:t>
      </w:r>
      <w:r>
        <w:rPr>
          <w:rFonts w:ascii="Times New Roman" w:hAnsi="Times New Roman" w:cs="Times New Roman"/>
          <w:sz w:val="24"/>
          <w:szCs w:val="24"/>
        </w:rPr>
        <w:t xml:space="preserve"> staff</w:t>
      </w:r>
      <w:r w:rsidRPr="004656D5">
        <w:rPr>
          <w:rFonts w:ascii="Times New Roman" w:hAnsi="Times New Roman" w:cs="Times New Roman"/>
          <w:sz w:val="24"/>
          <w:szCs w:val="24"/>
        </w:rPr>
        <w:t>?</w:t>
      </w:r>
    </w:p>
    <w:p w14:paraId="67FD6FEE" w14:textId="77777777" w:rsidR="00A33398" w:rsidRPr="004656D5" w:rsidRDefault="00A33398" w:rsidP="00A3339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oes the Applicant</w:t>
      </w:r>
      <w:r w:rsidRPr="00C55C4B">
        <w:rPr>
          <w:rFonts w:ascii="Times New Roman" w:hAnsi="Times New Roman" w:cs="Times New Roman"/>
          <w:sz w:val="24"/>
          <w:szCs w:val="24"/>
        </w:rPr>
        <w:t xml:space="preserve"> require </w:t>
      </w:r>
      <w:r>
        <w:rPr>
          <w:rFonts w:ascii="Times New Roman" w:hAnsi="Times New Roman" w:cs="Times New Roman"/>
          <w:sz w:val="24"/>
          <w:szCs w:val="24"/>
        </w:rPr>
        <w:t xml:space="preserve">the </w:t>
      </w:r>
      <w:r w:rsidRPr="00C55C4B">
        <w:rPr>
          <w:rFonts w:ascii="Times New Roman" w:hAnsi="Times New Roman" w:cs="Times New Roman"/>
          <w:sz w:val="24"/>
          <w:szCs w:val="24"/>
        </w:rPr>
        <w:t xml:space="preserve">use </w:t>
      </w:r>
      <w:r>
        <w:rPr>
          <w:rFonts w:ascii="Times New Roman" w:hAnsi="Times New Roman" w:cs="Times New Roman"/>
          <w:sz w:val="24"/>
          <w:szCs w:val="24"/>
        </w:rPr>
        <w:t xml:space="preserve">of </w:t>
      </w:r>
      <w:r w:rsidRPr="00C55C4B">
        <w:rPr>
          <w:rFonts w:ascii="Times New Roman" w:hAnsi="Times New Roman" w:cs="Times New Roman"/>
          <w:sz w:val="24"/>
          <w:szCs w:val="24"/>
        </w:rPr>
        <w:t>a VPN when</w:t>
      </w:r>
      <w:r>
        <w:rPr>
          <w:rFonts w:ascii="Times New Roman" w:hAnsi="Times New Roman" w:cs="Times New Roman"/>
          <w:sz w:val="24"/>
          <w:szCs w:val="24"/>
        </w:rPr>
        <w:t xml:space="preserve"> users of its information systems </w:t>
      </w:r>
      <w:r w:rsidRPr="00C55C4B">
        <w:rPr>
          <w:rFonts w:ascii="Times New Roman" w:hAnsi="Times New Roman" w:cs="Times New Roman"/>
          <w:sz w:val="24"/>
          <w:szCs w:val="24"/>
        </w:rPr>
        <w:t xml:space="preserve">access </w:t>
      </w:r>
      <w:r>
        <w:rPr>
          <w:rFonts w:ascii="Times New Roman" w:hAnsi="Times New Roman" w:cs="Times New Roman"/>
          <w:sz w:val="24"/>
          <w:szCs w:val="24"/>
        </w:rPr>
        <w:t>those</w:t>
      </w:r>
      <w:r w:rsidRPr="00C55C4B">
        <w:rPr>
          <w:rFonts w:ascii="Times New Roman" w:hAnsi="Times New Roman" w:cs="Times New Roman"/>
          <w:sz w:val="24"/>
          <w:szCs w:val="24"/>
        </w:rPr>
        <w:t xml:space="preserve"> systems from remote locations?</w:t>
      </w:r>
    </w:p>
    <w:p w14:paraId="00BBF4D3" w14:textId="75BF2382" w:rsidR="00A33398" w:rsidRPr="004656D5" w:rsidRDefault="00A33398" w:rsidP="00A3339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Does the Applicant use encryption when transmitting or receiving </w:t>
      </w:r>
      <w:r w:rsidR="003D587E">
        <w:rPr>
          <w:rFonts w:ascii="Times New Roman" w:hAnsi="Times New Roman" w:cs="Times New Roman"/>
          <w:sz w:val="24"/>
          <w:szCs w:val="24"/>
        </w:rPr>
        <w:t xml:space="preserve">confidential and </w:t>
      </w:r>
      <w:r>
        <w:rPr>
          <w:rFonts w:ascii="Times New Roman" w:hAnsi="Times New Roman" w:cs="Times New Roman"/>
          <w:sz w:val="24"/>
          <w:szCs w:val="24"/>
        </w:rPr>
        <w:t xml:space="preserve">nonpublic information over </w:t>
      </w:r>
      <w:r w:rsidRPr="004656D5">
        <w:rPr>
          <w:rFonts w:ascii="Times New Roman" w:hAnsi="Times New Roman" w:cs="Times New Roman"/>
          <w:sz w:val="24"/>
          <w:szCs w:val="24"/>
        </w:rPr>
        <w:t>public networks?</w:t>
      </w:r>
    </w:p>
    <w:p w14:paraId="45AC03B1" w14:textId="77777777" w:rsidR="00A33398" w:rsidRPr="00B44794" w:rsidRDefault="00A33398" w:rsidP="00A3339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If the Applicant</w:t>
      </w:r>
      <w:r w:rsidRPr="00B44794">
        <w:rPr>
          <w:rFonts w:ascii="Times New Roman" w:hAnsi="Times New Roman" w:cs="Times New Roman"/>
          <w:sz w:val="24"/>
          <w:szCs w:val="24"/>
        </w:rPr>
        <w:t xml:space="preserve"> </w:t>
      </w:r>
      <w:r>
        <w:rPr>
          <w:rFonts w:ascii="Times New Roman" w:hAnsi="Times New Roman" w:cs="Times New Roman"/>
          <w:sz w:val="24"/>
          <w:szCs w:val="24"/>
        </w:rPr>
        <w:t xml:space="preserve">has </w:t>
      </w:r>
      <w:r w:rsidRPr="00B44794">
        <w:rPr>
          <w:rFonts w:ascii="Times New Roman" w:hAnsi="Times New Roman" w:cs="Times New Roman"/>
          <w:sz w:val="24"/>
          <w:szCs w:val="24"/>
        </w:rPr>
        <w:t xml:space="preserve">a documented policy for </w:t>
      </w:r>
      <w:r>
        <w:rPr>
          <w:rFonts w:ascii="Times New Roman" w:hAnsi="Times New Roman" w:cs="Times New Roman"/>
          <w:sz w:val="24"/>
          <w:szCs w:val="24"/>
        </w:rPr>
        <w:t>v</w:t>
      </w:r>
      <w:r w:rsidRPr="00B44794">
        <w:rPr>
          <w:rFonts w:ascii="Times New Roman" w:hAnsi="Times New Roman" w:cs="Times New Roman"/>
          <w:sz w:val="24"/>
          <w:szCs w:val="24"/>
        </w:rPr>
        <w:t xml:space="preserve">endor </w:t>
      </w:r>
      <w:r>
        <w:rPr>
          <w:rFonts w:ascii="Times New Roman" w:hAnsi="Times New Roman" w:cs="Times New Roman"/>
          <w:sz w:val="24"/>
          <w:szCs w:val="24"/>
        </w:rPr>
        <w:t>and</w:t>
      </w:r>
      <w:r w:rsidRPr="00B44794">
        <w:rPr>
          <w:rFonts w:ascii="Times New Roman" w:hAnsi="Times New Roman" w:cs="Times New Roman"/>
          <w:sz w:val="24"/>
          <w:szCs w:val="24"/>
        </w:rPr>
        <w:t xml:space="preserve"> </w:t>
      </w:r>
      <w:proofErr w:type="gramStart"/>
      <w:r w:rsidRPr="00B44794">
        <w:rPr>
          <w:rFonts w:ascii="Times New Roman" w:hAnsi="Times New Roman" w:cs="Times New Roman"/>
          <w:sz w:val="24"/>
          <w:szCs w:val="24"/>
        </w:rPr>
        <w:t>third</w:t>
      </w:r>
      <w:r>
        <w:rPr>
          <w:rFonts w:ascii="Times New Roman" w:hAnsi="Times New Roman" w:cs="Times New Roman"/>
          <w:sz w:val="24"/>
          <w:szCs w:val="24"/>
        </w:rPr>
        <w:t xml:space="preserve"> </w:t>
      </w:r>
      <w:r w:rsidRPr="00B44794">
        <w:rPr>
          <w:rFonts w:ascii="Times New Roman" w:hAnsi="Times New Roman" w:cs="Times New Roman"/>
          <w:sz w:val="24"/>
          <w:szCs w:val="24"/>
        </w:rPr>
        <w:t>party</w:t>
      </w:r>
      <w:proofErr w:type="gramEnd"/>
      <w:r w:rsidRPr="00B44794">
        <w:rPr>
          <w:rFonts w:ascii="Times New Roman" w:hAnsi="Times New Roman" w:cs="Times New Roman"/>
          <w:sz w:val="24"/>
          <w:szCs w:val="24"/>
        </w:rPr>
        <w:t xml:space="preserve"> </w:t>
      </w:r>
      <w:r>
        <w:rPr>
          <w:rFonts w:ascii="Times New Roman" w:hAnsi="Times New Roman" w:cs="Times New Roman"/>
          <w:sz w:val="24"/>
          <w:szCs w:val="24"/>
        </w:rPr>
        <w:t xml:space="preserve">service provider </w:t>
      </w:r>
      <w:r w:rsidRPr="00B44794">
        <w:rPr>
          <w:rFonts w:ascii="Times New Roman" w:hAnsi="Times New Roman" w:cs="Times New Roman"/>
          <w:sz w:val="24"/>
          <w:szCs w:val="24"/>
        </w:rPr>
        <w:t>information security risk management</w:t>
      </w:r>
      <w:r>
        <w:rPr>
          <w:rFonts w:ascii="Times New Roman" w:hAnsi="Times New Roman" w:cs="Times New Roman"/>
          <w:sz w:val="24"/>
          <w:szCs w:val="24"/>
        </w:rPr>
        <w:t xml:space="preserve">, please provide it.  How often does the Applicant perform </w:t>
      </w:r>
      <w:r w:rsidRPr="006621F0">
        <w:rPr>
          <w:rFonts w:ascii="Times New Roman" w:hAnsi="Times New Roman" w:cs="Times New Roman"/>
          <w:sz w:val="24"/>
          <w:szCs w:val="24"/>
        </w:rPr>
        <w:t>reviews of third part</w:t>
      </w:r>
      <w:r>
        <w:rPr>
          <w:rFonts w:ascii="Times New Roman" w:hAnsi="Times New Roman" w:cs="Times New Roman"/>
          <w:sz w:val="24"/>
          <w:szCs w:val="24"/>
        </w:rPr>
        <w:t>ies</w:t>
      </w:r>
      <w:r w:rsidRPr="006621F0">
        <w:rPr>
          <w:rFonts w:ascii="Times New Roman" w:hAnsi="Times New Roman" w:cs="Times New Roman"/>
          <w:sz w:val="24"/>
          <w:szCs w:val="24"/>
        </w:rPr>
        <w:t xml:space="preserve"> that have access to </w:t>
      </w:r>
      <w:r>
        <w:rPr>
          <w:rFonts w:ascii="Times New Roman" w:hAnsi="Times New Roman" w:cs="Times New Roman"/>
          <w:sz w:val="24"/>
          <w:szCs w:val="24"/>
        </w:rPr>
        <w:t xml:space="preserve">its </w:t>
      </w:r>
      <w:r w:rsidRPr="006621F0">
        <w:rPr>
          <w:rFonts w:ascii="Times New Roman" w:hAnsi="Times New Roman" w:cs="Times New Roman"/>
          <w:sz w:val="24"/>
          <w:szCs w:val="24"/>
        </w:rPr>
        <w:t>data?</w:t>
      </w:r>
    </w:p>
    <w:p w14:paraId="0870E1B4" w14:textId="77777777" w:rsidR="00657DF4" w:rsidRDefault="00657DF4" w:rsidP="00DF7F74">
      <w:pPr>
        <w:autoSpaceDE w:val="0"/>
        <w:autoSpaceDN w:val="0"/>
        <w:adjustRightInd w:val="0"/>
        <w:spacing w:after="0" w:line="240" w:lineRule="auto"/>
        <w:ind w:left="360"/>
        <w:rPr>
          <w:rFonts w:ascii="Times New Roman" w:hAnsi="Times New Roman" w:cs="Times New Roman"/>
          <w:bCs/>
          <w:color w:val="000000"/>
          <w:sz w:val="24"/>
          <w:szCs w:val="24"/>
        </w:rPr>
      </w:pPr>
    </w:p>
    <w:p w14:paraId="45A0C43C" w14:textId="77777777" w:rsidR="00DF7F74" w:rsidRPr="005B23FF" w:rsidRDefault="00DF7F74" w:rsidP="00DC0BA3">
      <w:pPr>
        <w:pStyle w:val="ListParagraph"/>
        <w:numPr>
          <w:ilvl w:val="0"/>
          <w:numId w:val="4"/>
        </w:numPr>
        <w:rPr>
          <w:rFonts w:ascii="Times New Roman" w:hAnsi="Times New Roman" w:cs="Times New Roman"/>
          <w:b/>
          <w:bCs/>
          <w:color w:val="000000"/>
          <w:sz w:val="24"/>
          <w:szCs w:val="24"/>
        </w:rPr>
      </w:pPr>
      <w:r w:rsidRPr="005B23FF">
        <w:rPr>
          <w:rFonts w:ascii="Times New Roman" w:hAnsi="Times New Roman" w:cs="Times New Roman"/>
          <w:b/>
          <w:bCs/>
          <w:sz w:val="24"/>
          <w:szCs w:val="24"/>
        </w:rPr>
        <w:t>Organizational</w:t>
      </w:r>
      <w:r w:rsidRPr="005B23FF">
        <w:rPr>
          <w:rFonts w:ascii="Times New Roman" w:hAnsi="Times New Roman" w:cs="Times New Roman"/>
          <w:b/>
          <w:bCs/>
          <w:color w:val="000000"/>
          <w:sz w:val="24"/>
          <w:szCs w:val="24"/>
        </w:rPr>
        <w:t xml:space="preserve"> Security</w:t>
      </w:r>
    </w:p>
    <w:p w14:paraId="3BFA7B4B" w14:textId="77777777" w:rsidR="00DF7F74" w:rsidRDefault="00DF7F74" w:rsidP="00DF7F74">
      <w:pPr>
        <w:autoSpaceDE w:val="0"/>
        <w:autoSpaceDN w:val="0"/>
        <w:adjustRightInd w:val="0"/>
        <w:spacing w:after="0" w:line="240" w:lineRule="auto"/>
        <w:ind w:left="360"/>
        <w:rPr>
          <w:rFonts w:ascii="Times New Roman" w:hAnsi="Times New Roman" w:cs="Times New Roman"/>
          <w:bCs/>
          <w:color w:val="000000"/>
          <w:sz w:val="24"/>
          <w:szCs w:val="24"/>
        </w:rPr>
      </w:pPr>
    </w:p>
    <w:p w14:paraId="46BC2812" w14:textId="77777777" w:rsidR="00DF7F74" w:rsidRDefault="00DF7F74" w:rsidP="00DF7F7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as the Applicant’s cybersecurity program been approved by management?</w:t>
      </w:r>
    </w:p>
    <w:p w14:paraId="3B5A1D85" w14:textId="77777777" w:rsidR="00DF7F74" w:rsidRPr="00AB043B" w:rsidRDefault="00DF7F74" w:rsidP="00DF7F7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oes</w:t>
      </w:r>
      <w:r w:rsidRPr="00E9085E">
        <w:rPr>
          <w:rFonts w:ascii="Times New Roman" w:hAnsi="Times New Roman" w:cs="Times New Roman"/>
          <w:sz w:val="24"/>
          <w:szCs w:val="24"/>
        </w:rPr>
        <w:t xml:space="preserve"> </w:t>
      </w:r>
      <w:r>
        <w:rPr>
          <w:rFonts w:ascii="Times New Roman" w:hAnsi="Times New Roman" w:cs="Times New Roman"/>
          <w:sz w:val="24"/>
          <w:szCs w:val="24"/>
        </w:rPr>
        <w:t>the Applicant</w:t>
      </w:r>
      <w:r w:rsidRPr="00E9085E">
        <w:rPr>
          <w:rFonts w:ascii="Times New Roman" w:hAnsi="Times New Roman" w:cs="Times New Roman"/>
          <w:sz w:val="24"/>
          <w:szCs w:val="24"/>
        </w:rPr>
        <w:t xml:space="preserve"> </w:t>
      </w:r>
      <w:r>
        <w:rPr>
          <w:rFonts w:ascii="Times New Roman" w:hAnsi="Times New Roman" w:cs="Times New Roman"/>
          <w:sz w:val="24"/>
          <w:szCs w:val="24"/>
        </w:rPr>
        <w:t>have</w:t>
      </w:r>
      <w:r w:rsidRPr="00E9085E">
        <w:rPr>
          <w:rFonts w:ascii="Times New Roman" w:hAnsi="Times New Roman" w:cs="Times New Roman"/>
          <w:sz w:val="24"/>
          <w:szCs w:val="24"/>
        </w:rPr>
        <w:t xml:space="preserve"> a </w:t>
      </w:r>
      <w:r>
        <w:rPr>
          <w:rFonts w:ascii="Times New Roman" w:hAnsi="Times New Roman" w:cs="Times New Roman"/>
          <w:sz w:val="24"/>
          <w:szCs w:val="24"/>
        </w:rPr>
        <w:t>C</w:t>
      </w:r>
      <w:r w:rsidRPr="00E9085E">
        <w:rPr>
          <w:rFonts w:ascii="Times New Roman" w:hAnsi="Times New Roman" w:cs="Times New Roman"/>
          <w:sz w:val="24"/>
          <w:szCs w:val="24"/>
        </w:rPr>
        <w:t xml:space="preserve">hief Information Security Officer </w:t>
      </w:r>
      <w:r>
        <w:rPr>
          <w:rFonts w:ascii="Times New Roman" w:hAnsi="Times New Roman" w:cs="Times New Roman"/>
          <w:sz w:val="24"/>
          <w:szCs w:val="24"/>
        </w:rPr>
        <w:t xml:space="preserve">(CISO) or other employee </w:t>
      </w:r>
      <w:r w:rsidRPr="00AB043B">
        <w:rPr>
          <w:rFonts w:ascii="Times New Roman" w:hAnsi="Times New Roman" w:cs="Times New Roman"/>
          <w:sz w:val="24"/>
          <w:szCs w:val="24"/>
        </w:rPr>
        <w:t>who acts as the central point of contact for cybersecurity?  If so, please provide the name of the CISO or the name and title of the employee.</w:t>
      </w:r>
    </w:p>
    <w:p w14:paraId="77CD30F8" w14:textId="77777777" w:rsidR="008417B5" w:rsidRPr="004656D5" w:rsidRDefault="008417B5" w:rsidP="008417B5">
      <w:pPr>
        <w:pStyle w:val="ListParagraph"/>
        <w:numPr>
          <w:ilvl w:val="0"/>
          <w:numId w:val="3"/>
        </w:numPr>
        <w:rPr>
          <w:rFonts w:ascii="Times New Roman" w:hAnsi="Times New Roman" w:cs="Times New Roman"/>
          <w:sz w:val="24"/>
          <w:szCs w:val="24"/>
        </w:rPr>
      </w:pPr>
      <w:r w:rsidRPr="00AB043B">
        <w:rPr>
          <w:rFonts w:ascii="Times New Roman" w:hAnsi="Times New Roman" w:cs="Times New Roman"/>
          <w:sz w:val="24"/>
          <w:szCs w:val="24"/>
        </w:rPr>
        <w:t xml:space="preserve">Please </w:t>
      </w:r>
      <w:r>
        <w:rPr>
          <w:rFonts w:ascii="Times New Roman" w:hAnsi="Times New Roman" w:cs="Times New Roman"/>
          <w:sz w:val="24"/>
          <w:szCs w:val="24"/>
        </w:rPr>
        <w:t xml:space="preserve">provide copies of any cybersecurity training that the Applicant’s employees, third parties, independent contractors and others who have access to the Applicant’s information systems have attended and any logs regarding their attendance. </w:t>
      </w:r>
    </w:p>
    <w:p w14:paraId="13FE1437" w14:textId="5384B704" w:rsidR="00DD6DEA" w:rsidRDefault="008417B5" w:rsidP="008417B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Does the applicant perform background checks on personnel that access and handle </w:t>
      </w:r>
      <w:r w:rsidR="003D587E">
        <w:rPr>
          <w:rFonts w:ascii="Times New Roman" w:hAnsi="Times New Roman" w:cs="Times New Roman"/>
          <w:sz w:val="24"/>
          <w:szCs w:val="24"/>
        </w:rPr>
        <w:t>conf</w:t>
      </w:r>
      <w:r w:rsidR="00023708">
        <w:rPr>
          <w:rFonts w:ascii="Times New Roman" w:hAnsi="Times New Roman" w:cs="Times New Roman"/>
          <w:sz w:val="24"/>
          <w:szCs w:val="24"/>
        </w:rPr>
        <w:t xml:space="preserve">idential </w:t>
      </w:r>
      <w:r w:rsidR="009E4F8F">
        <w:rPr>
          <w:rFonts w:ascii="Times New Roman" w:hAnsi="Times New Roman" w:cs="Times New Roman"/>
          <w:sz w:val="24"/>
          <w:szCs w:val="24"/>
        </w:rPr>
        <w:t xml:space="preserve">and </w:t>
      </w:r>
      <w:r>
        <w:rPr>
          <w:rFonts w:ascii="Times New Roman" w:hAnsi="Times New Roman" w:cs="Times New Roman"/>
          <w:sz w:val="24"/>
          <w:szCs w:val="24"/>
        </w:rPr>
        <w:t>nonpublic information?</w:t>
      </w:r>
    </w:p>
    <w:p w14:paraId="618A3F98" w14:textId="64AE7652" w:rsidR="008417B5" w:rsidRPr="00A33398" w:rsidRDefault="008417B5" w:rsidP="00DC0BA3">
      <w:pPr>
        <w:pStyle w:val="ListParagraph"/>
        <w:rPr>
          <w:rFonts w:ascii="Times New Roman" w:hAnsi="Times New Roman" w:cs="Times New Roman"/>
          <w:sz w:val="24"/>
          <w:szCs w:val="24"/>
        </w:rPr>
      </w:pPr>
    </w:p>
    <w:p w14:paraId="5111ED28" w14:textId="6B3DA43A" w:rsidR="00DD6DEA" w:rsidRPr="005B23FF" w:rsidRDefault="00657DF4" w:rsidP="00DD6DEA">
      <w:pPr>
        <w:pStyle w:val="ListParagraph"/>
        <w:numPr>
          <w:ilvl w:val="0"/>
          <w:numId w:val="4"/>
        </w:numPr>
        <w:rPr>
          <w:rFonts w:ascii="Times New Roman" w:hAnsi="Times New Roman" w:cs="Times New Roman"/>
          <w:b/>
          <w:bCs/>
          <w:sz w:val="24"/>
          <w:szCs w:val="24"/>
        </w:rPr>
      </w:pPr>
      <w:r w:rsidRPr="005B23FF">
        <w:rPr>
          <w:rFonts w:ascii="Times New Roman" w:hAnsi="Times New Roman" w:cs="Times New Roman"/>
          <w:b/>
          <w:bCs/>
          <w:sz w:val="24"/>
          <w:szCs w:val="24"/>
        </w:rPr>
        <w:t>Business Continuity &amp; Disaster Recovery</w:t>
      </w:r>
    </w:p>
    <w:p w14:paraId="7C05CA29" w14:textId="77777777" w:rsidR="00DD6DEA" w:rsidRPr="00DC0BA3" w:rsidRDefault="00DD6DEA" w:rsidP="00DC0BA3">
      <w:pPr>
        <w:pStyle w:val="ListParagraph"/>
      </w:pPr>
    </w:p>
    <w:p w14:paraId="246FC3C7" w14:textId="77777777" w:rsidR="004E605B" w:rsidRPr="006B04D4" w:rsidRDefault="004E605B" w:rsidP="004E605B">
      <w:pPr>
        <w:pStyle w:val="ListParagraph"/>
        <w:numPr>
          <w:ilvl w:val="0"/>
          <w:numId w:val="3"/>
        </w:numPr>
        <w:rPr>
          <w:rFonts w:ascii="Times New Roman" w:hAnsi="Times New Roman" w:cs="Times New Roman"/>
          <w:sz w:val="24"/>
          <w:szCs w:val="24"/>
        </w:rPr>
      </w:pPr>
      <w:r w:rsidRPr="006B04D4">
        <w:rPr>
          <w:rFonts w:ascii="Times New Roman" w:hAnsi="Times New Roman" w:cs="Times New Roman"/>
          <w:sz w:val="24"/>
          <w:szCs w:val="24"/>
        </w:rPr>
        <w:t>I</w:t>
      </w:r>
      <w:r>
        <w:rPr>
          <w:rFonts w:ascii="Times New Roman" w:hAnsi="Times New Roman" w:cs="Times New Roman"/>
          <w:sz w:val="24"/>
          <w:szCs w:val="24"/>
        </w:rPr>
        <w:t>f the Applicant has</w:t>
      </w:r>
      <w:r w:rsidRPr="006B04D4">
        <w:rPr>
          <w:rFonts w:ascii="Times New Roman" w:hAnsi="Times New Roman" w:cs="Times New Roman"/>
          <w:sz w:val="24"/>
          <w:szCs w:val="24"/>
        </w:rPr>
        <w:t xml:space="preserve"> a documented policy for business continuity and disaster recovery</w:t>
      </w:r>
      <w:r>
        <w:rPr>
          <w:rFonts w:ascii="Times New Roman" w:hAnsi="Times New Roman" w:cs="Times New Roman"/>
          <w:sz w:val="24"/>
          <w:szCs w:val="24"/>
        </w:rPr>
        <w:t>, please provide it.  H</w:t>
      </w:r>
      <w:r w:rsidRPr="006B04D4">
        <w:rPr>
          <w:rFonts w:ascii="Times New Roman" w:hAnsi="Times New Roman" w:cs="Times New Roman"/>
          <w:sz w:val="24"/>
          <w:szCs w:val="24"/>
        </w:rPr>
        <w:t xml:space="preserve">as </w:t>
      </w:r>
      <w:r>
        <w:rPr>
          <w:rFonts w:ascii="Times New Roman" w:hAnsi="Times New Roman" w:cs="Times New Roman"/>
          <w:sz w:val="24"/>
          <w:szCs w:val="24"/>
        </w:rPr>
        <w:t xml:space="preserve">it </w:t>
      </w:r>
      <w:r w:rsidRPr="006B04D4">
        <w:rPr>
          <w:rFonts w:ascii="Times New Roman" w:hAnsi="Times New Roman" w:cs="Times New Roman"/>
          <w:sz w:val="24"/>
          <w:szCs w:val="24"/>
        </w:rPr>
        <w:t xml:space="preserve">been approved by management and communicated to </w:t>
      </w:r>
      <w:r>
        <w:rPr>
          <w:rFonts w:ascii="Times New Roman" w:hAnsi="Times New Roman" w:cs="Times New Roman"/>
          <w:sz w:val="24"/>
          <w:szCs w:val="24"/>
        </w:rPr>
        <w:t xml:space="preserve">the </w:t>
      </w:r>
      <w:r w:rsidRPr="006B04D4">
        <w:rPr>
          <w:rFonts w:ascii="Times New Roman" w:hAnsi="Times New Roman" w:cs="Times New Roman"/>
          <w:sz w:val="24"/>
          <w:szCs w:val="24"/>
        </w:rPr>
        <w:t>appropriate sta</w:t>
      </w:r>
      <w:r>
        <w:rPr>
          <w:rFonts w:ascii="Times New Roman" w:hAnsi="Times New Roman" w:cs="Times New Roman"/>
          <w:sz w:val="24"/>
          <w:szCs w:val="24"/>
        </w:rPr>
        <w:t>ff?  When was the last successful business continuity and disaster recovery test conducted?</w:t>
      </w:r>
    </w:p>
    <w:p w14:paraId="57C2A5AB" w14:textId="77777777" w:rsidR="00785A54" w:rsidRDefault="00785A54" w:rsidP="00C9508E">
      <w:pPr>
        <w:autoSpaceDE w:val="0"/>
        <w:autoSpaceDN w:val="0"/>
        <w:adjustRightInd w:val="0"/>
        <w:spacing w:after="0" w:line="240" w:lineRule="auto"/>
        <w:rPr>
          <w:rFonts w:ascii="Times New Roman" w:hAnsi="Times New Roman" w:cs="Times New Roman"/>
          <w:color w:val="000000"/>
          <w:sz w:val="24"/>
          <w:szCs w:val="24"/>
        </w:rPr>
      </w:pPr>
    </w:p>
    <w:p w14:paraId="321527BF" w14:textId="256CAD89" w:rsidR="00EE4316" w:rsidRPr="005B23FF" w:rsidRDefault="00785A54" w:rsidP="00EE4316">
      <w:pPr>
        <w:pStyle w:val="ListParagraph"/>
        <w:numPr>
          <w:ilvl w:val="0"/>
          <w:numId w:val="4"/>
        </w:numPr>
        <w:autoSpaceDE w:val="0"/>
        <w:autoSpaceDN w:val="0"/>
        <w:adjustRightInd w:val="0"/>
        <w:spacing w:after="0" w:line="240" w:lineRule="auto"/>
        <w:rPr>
          <w:rFonts w:ascii="Times New Roman" w:hAnsi="Times New Roman" w:cs="Times New Roman"/>
          <w:b/>
          <w:bCs/>
          <w:color w:val="000000"/>
          <w:sz w:val="24"/>
          <w:szCs w:val="24"/>
        </w:rPr>
      </w:pPr>
      <w:r w:rsidRPr="005B23FF">
        <w:rPr>
          <w:rFonts w:ascii="Times New Roman" w:hAnsi="Times New Roman" w:cs="Times New Roman"/>
          <w:b/>
          <w:bCs/>
          <w:color w:val="000000"/>
          <w:sz w:val="24"/>
          <w:szCs w:val="24"/>
        </w:rPr>
        <w:t>Incident Response &amp; Notification</w:t>
      </w:r>
    </w:p>
    <w:p w14:paraId="204EBFC2" w14:textId="77777777" w:rsidR="00785A54" w:rsidRDefault="00785A54" w:rsidP="00785A54">
      <w:pPr>
        <w:pStyle w:val="ListParagraph"/>
        <w:rPr>
          <w:rFonts w:ascii="Times New Roman" w:hAnsi="Times New Roman" w:cs="Times New Roman"/>
          <w:color w:val="000000"/>
          <w:sz w:val="24"/>
          <w:szCs w:val="24"/>
        </w:rPr>
      </w:pPr>
    </w:p>
    <w:p w14:paraId="38E22B27" w14:textId="557E42AA" w:rsidR="004E605B" w:rsidRPr="006B04D4" w:rsidRDefault="004E605B" w:rsidP="004E605B">
      <w:pPr>
        <w:pStyle w:val="ListParagraph"/>
        <w:numPr>
          <w:ilvl w:val="0"/>
          <w:numId w:val="3"/>
        </w:numPr>
        <w:rPr>
          <w:rFonts w:ascii="Times New Roman" w:hAnsi="Times New Roman" w:cs="Times New Roman"/>
          <w:sz w:val="24"/>
          <w:szCs w:val="24"/>
        </w:rPr>
      </w:pPr>
      <w:r w:rsidRPr="00E71133">
        <w:rPr>
          <w:rFonts w:ascii="Times New Roman" w:hAnsi="Times New Roman" w:cs="Times New Roman"/>
          <w:sz w:val="24"/>
          <w:szCs w:val="24"/>
        </w:rPr>
        <w:t xml:space="preserve">Has the </w:t>
      </w:r>
      <w:r>
        <w:rPr>
          <w:rFonts w:ascii="Times New Roman" w:hAnsi="Times New Roman" w:cs="Times New Roman"/>
          <w:sz w:val="24"/>
          <w:szCs w:val="24"/>
        </w:rPr>
        <w:t>Applicant</w:t>
      </w:r>
      <w:r w:rsidRPr="00E71133">
        <w:rPr>
          <w:rFonts w:ascii="Times New Roman" w:hAnsi="Times New Roman" w:cs="Times New Roman"/>
          <w:sz w:val="24"/>
          <w:szCs w:val="24"/>
        </w:rPr>
        <w:t xml:space="preserve"> experienced an information security breach in the past </w:t>
      </w:r>
      <w:r>
        <w:rPr>
          <w:rFonts w:ascii="Times New Roman" w:hAnsi="Times New Roman" w:cs="Times New Roman"/>
          <w:sz w:val="24"/>
          <w:szCs w:val="24"/>
        </w:rPr>
        <w:t>f</w:t>
      </w:r>
      <w:r w:rsidRPr="00E71133">
        <w:rPr>
          <w:rFonts w:ascii="Times New Roman" w:hAnsi="Times New Roman" w:cs="Times New Roman"/>
          <w:sz w:val="24"/>
          <w:szCs w:val="24"/>
        </w:rPr>
        <w:t>ive</w:t>
      </w:r>
      <w:r>
        <w:rPr>
          <w:rFonts w:ascii="Times New Roman" w:hAnsi="Times New Roman" w:cs="Times New Roman"/>
          <w:sz w:val="24"/>
          <w:szCs w:val="24"/>
        </w:rPr>
        <w:t xml:space="preserve"> </w:t>
      </w:r>
      <w:r w:rsidRPr="00E71133">
        <w:rPr>
          <w:rFonts w:ascii="Times New Roman" w:hAnsi="Times New Roman" w:cs="Times New Roman"/>
          <w:sz w:val="24"/>
          <w:szCs w:val="24"/>
        </w:rPr>
        <w:t>years?</w:t>
      </w:r>
      <w:r>
        <w:rPr>
          <w:rFonts w:ascii="Times New Roman" w:hAnsi="Times New Roman" w:cs="Times New Roman"/>
          <w:sz w:val="24"/>
          <w:szCs w:val="24"/>
        </w:rPr>
        <w:t xml:space="preserve"> If so, please document the nature of the breach</w:t>
      </w:r>
      <w:r w:rsidR="00904B62">
        <w:rPr>
          <w:rFonts w:ascii="Times New Roman" w:hAnsi="Times New Roman" w:cs="Times New Roman"/>
          <w:sz w:val="24"/>
          <w:szCs w:val="24"/>
        </w:rPr>
        <w:t>,</w:t>
      </w:r>
      <w:r>
        <w:rPr>
          <w:rFonts w:ascii="Times New Roman" w:hAnsi="Times New Roman" w:cs="Times New Roman"/>
          <w:sz w:val="24"/>
          <w:szCs w:val="24"/>
        </w:rPr>
        <w:t xml:space="preserve"> describe how those affected were notified</w:t>
      </w:r>
      <w:r w:rsidR="00904B62">
        <w:rPr>
          <w:rFonts w:ascii="Times New Roman" w:hAnsi="Times New Roman" w:cs="Times New Roman"/>
          <w:sz w:val="24"/>
          <w:szCs w:val="24"/>
        </w:rPr>
        <w:t>, and explain how soon after the breach occurred did the Applicant notify any affected parties</w:t>
      </w:r>
      <w:r>
        <w:rPr>
          <w:rFonts w:ascii="Times New Roman" w:hAnsi="Times New Roman" w:cs="Times New Roman"/>
          <w:sz w:val="24"/>
          <w:szCs w:val="24"/>
        </w:rPr>
        <w:t>.</w:t>
      </w:r>
    </w:p>
    <w:p w14:paraId="0DAB9549" w14:textId="77777777" w:rsidR="008E78E3" w:rsidRDefault="008E78E3" w:rsidP="008E78E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Does the Applicant collect, review and monitor system logs to detect and respond to anomalies and security incidents?  </w:t>
      </w:r>
    </w:p>
    <w:p w14:paraId="0A8AB830" w14:textId="4154092E" w:rsidR="008E78E3" w:rsidRPr="00C67F1B" w:rsidRDefault="008E78E3" w:rsidP="008E78E3">
      <w:pPr>
        <w:pStyle w:val="ListParagraph"/>
        <w:numPr>
          <w:ilvl w:val="0"/>
          <w:numId w:val="3"/>
        </w:numPr>
        <w:rPr>
          <w:rFonts w:ascii="Times New Roman" w:hAnsi="Times New Roman" w:cs="Times New Roman"/>
          <w:sz w:val="24"/>
          <w:szCs w:val="24"/>
        </w:rPr>
      </w:pPr>
      <w:r w:rsidRPr="00C67F1B">
        <w:rPr>
          <w:rFonts w:ascii="Times New Roman" w:hAnsi="Times New Roman" w:cs="Times New Roman"/>
          <w:sz w:val="24"/>
          <w:szCs w:val="24"/>
        </w:rPr>
        <w:t>I</w:t>
      </w:r>
      <w:r>
        <w:rPr>
          <w:rFonts w:ascii="Times New Roman" w:hAnsi="Times New Roman" w:cs="Times New Roman"/>
          <w:sz w:val="24"/>
          <w:szCs w:val="24"/>
        </w:rPr>
        <w:t xml:space="preserve">f the Applicant has </w:t>
      </w:r>
      <w:r w:rsidRPr="00C67F1B">
        <w:rPr>
          <w:rFonts w:ascii="Times New Roman" w:hAnsi="Times New Roman" w:cs="Times New Roman"/>
          <w:sz w:val="24"/>
          <w:szCs w:val="24"/>
        </w:rPr>
        <w:t xml:space="preserve">a documented </w:t>
      </w:r>
      <w:r>
        <w:rPr>
          <w:rFonts w:ascii="Times New Roman" w:hAnsi="Times New Roman" w:cs="Times New Roman"/>
          <w:sz w:val="24"/>
          <w:szCs w:val="24"/>
        </w:rPr>
        <w:t>incident response plan, please provide it.  H</w:t>
      </w:r>
      <w:r w:rsidRPr="00C67F1B">
        <w:rPr>
          <w:rFonts w:ascii="Times New Roman" w:hAnsi="Times New Roman" w:cs="Times New Roman"/>
          <w:sz w:val="24"/>
          <w:szCs w:val="24"/>
        </w:rPr>
        <w:t>as</w:t>
      </w:r>
      <w:r>
        <w:rPr>
          <w:rFonts w:ascii="Times New Roman" w:hAnsi="Times New Roman" w:cs="Times New Roman"/>
          <w:sz w:val="24"/>
          <w:szCs w:val="24"/>
        </w:rPr>
        <w:t xml:space="preserve"> it</w:t>
      </w:r>
      <w:r w:rsidRPr="00C67F1B">
        <w:rPr>
          <w:rFonts w:ascii="Times New Roman" w:hAnsi="Times New Roman" w:cs="Times New Roman"/>
          <w:sz w:val="24"/>
          <w:szCs w:val="24"/>
        </w:rPr>
        <w:t xml:space="preserve"> been approved by management and communicated to </w:t>
      </w:r>
      <w:r>
        <w:rPr>
          <w:rFonts w:ascii="Times New Roman" w:hAnsi="Times New Roman" w:cs="Times New Roman"/>
          <w:sz w:val="24"/>
          <w:szCs w:val="24"/>
        </w:rPr>
        <w:t>the Applicant’s</w:t>
      </w:r>
      <w:r w:rsidRPr="00C67F1B">
        <w:rPr>
          <w:rFonts w:ascii="Times New Roman" w:hAnsi="Times New Roman" w:cs="Times New Roman"/>
          <w:sz w:val="24"/>
          <w:szCs w:val="24"/>
        </w:rPr>
        <w:t xml:space="preserve"> staff</w:t>
      </w:r>
      <w:r>
        <w:rPr>
          <w:rFonts w:ascii="Times New Roman" w:hAnsi="Times New Roman" w:cs="Times New Roman"/>
          <w:sz w:val="24"/>
          <w:szCs w:val="24"/>
        </w:rPr>
        <w:t xml:space="preserve">? </w:t>
      </w:r>
      <w:r w:rsidRPr="00C67F1B">
        <w:rPr>
          <w:rFonts w:ascii="Times New Roman" w:hAnsi="Times New Roman" w:cs="Times New Roman"/>
          <w:sz w:val="24"/>
          <w:szCs w:val="24"/>
        </w:rPr>
        <w:t xml:space="preserve"> </w:t>
      </w:r>
      <w:r>
        <w:rPr>
          <w:rFonts w:ascii="Times New Roman" w:hAnsi="Times New Roman" w:cs="Times New Roman"/>
          <w:sz w:val="24"/>
          <w:szCs w:val="24"/>
        </w:rPr>
        <w:t xml:space="preserve">How often is the incident response plan tested? </w:t>
      </w:r>
    </w:p>
    <w:p w14:paraId="06C8B26D" w14:textId="4FF0FF34" w:rsidR="008E78E3" w:rsidRDefault="008E78E3" w:rsidP="008E78E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f the Applicant has</w:t>
      </w:r>
      <w:r w:rsidRPr="00B44794">
        <w:rPr>
          <w:rFonts w:ascii="Times New Roman" w:hAnsi="Times New Roman" w:cs="Times New Roman"/>
          <w:sz w:val="24"/>
          <w:szCs w:val="24"/>
        </w:rPr>
        <w:t xml:space="preserve"> Privacy and Network Security insurance (sometimes known as Cyber Liability</w:t>
      </w:r>
      <w:r>
        <w:rPr>
          <w:rFonts w:ascii="Times New Roman" w:hAnsi="Times New Roman" w:cs="Times New Roman"/>
          <w:sz w:val="24"/>
          <w:szCs w:val="24"/>
        </w:rPr>
        <w:t xml:space="preserve"> insurance</w:t>
      </w:r>
      <w:r w:rsidRPr="00B44794">
        <w:rPr>
          <w:rFonts w:ascii="Times New Roman" w:hAnsi="Times New Roman" w:cs="Times New Roman"/>
          <w:sz w:val="24"/>
          <w:szCs w:val="24"/>
        </w:rPr>
        <w:t>) covering loss/disclosure of data, system or privacy breach, denial or loss of service, introduction or spread of malicious software code, and unauthorized access/use of computer systems or data</w:t>
      </w:r>
      <w:r>
        <w:rPr>
          <w:rFonts w:ascii="Times New Roman" w:hAnsi="Times New Roman" w:cs="Times New Roman"/>
          <w:sz w:val="24"/>
          <w:szCs w:val="24"/>
        </w:rPr>
        <w:t xml:space="preserve">, please provide the policy and the </w:t>
      </w:r>
      <w:r w:rsidRPr="00B44794">
        <w:rPr>
          <w:rFonts w:ascii="Times New Roman" w:hAnsi="Times New Roman" w:cs="Times New Roman"/>
          <w:sz w:val="24"/>
          <w:szCs w:val="24"/>
        </w:rPr>
        <w:t>coverage limits.</w:t>
      </w:r>
    </w:p>
    <w:p w14:paraId="64AC5233" w14:textId="77777777" w:rsidR="00785A54" w:rsidRPr="00DC0BA3" w:rsidRDefault="00785A54" w:rsidP="00DC0BA3">
      <w:pPr>
        <w:pStyle w:val="ListParagraph"/>
        <w:rPr>
          <w:rFonts w:ascii="Times New Roman" w:hAnsi="Times New Roman" w:cs="Times New Roman"/>
          <w:color w:val="000000"/>
          <w:sz w:val="24"/>
          <w:szCs w:val="24"/>
        </w:rPr>
      </w:pPr>
    </w:p>
    <w:p w14:paraId="1898284D" w14:textId="15EE3D01" w:rsidR="00785A54" w:rsidRPr="005B23FF" w:rsidRDefault="00785A54" w:rsidP="00EE4316">
      <w:pPr>
        <w:pStyle w:val="ListParagraph"/>
        <w:numPr>
          <w:ilvl w:val="0"/>
          <w:numId w:val="4"/>
        </w:numPr>
        <w:autoSpaceDE w:val="0"/>
        <w:autoSpaceDN w:val="0"/>
        <w:adjustRightInd w:val="0"/>
        <w:spacing w:after="0" w:line="240" w:lineRule="auto"/>
        <w:rPr>
          <w:rFonts w:ascii="Times New Roman" w:hAnsi="Times New Roman" w:cs="Times New Roman"/>
          <w:b/>
          <w:bCs/>
          <w:color w:val="000000"/>
          <w:sz w:val="24"/>
          <w:szCs w:val="24"/>
        </w:rPr>
      </w:pPr>
      <w:r w:rsidRPr="005B23FF">
        <w:rPr>
          <w:rFonts w:ascii="Times New Roman" w:hAnsi="Times New Roman" w:cs="Times New Roman"/>
          <w:b/>
          <w:bCs/>
          <w:color w:val="000000"/>
          <w:sz w:val="24"/>
          <w:szCs w:val="24"/>
        </w:rPr>
        <w:t>Auditing &amp; Reporting</w:t>
      </w:r>
    </w:p>
    <w:p w14:paraId="6F1E89A6" w14:textId="77777777" w:rsidR="00785A54" w:rsidRDefault="00785A54" w:rsidP="002C6E0B">
      <w:pPr>
        <w:pStyle w:val="ListParagraph"/>
        <w:rPr>
          <w:rFonts w:ascii="Times New Roman" w:hAnsi="Times New Roman" w:cs="Times New Roman"/>
          <w:color w:val="000000"/>
          <w:sz w:val="24"/>
          <w:szCs w:val="24"/>
        </w:rPr>
      </w:pPr>
    </w:p>
    <w:p w14:paraId="647B7EDC" w14:textId="77777777" w:rsidR="002C6E0B" w:rsidRPr="004D11E6" w:rsidRDefault="002C6E0B" w:rsidP="002C6E0B">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Has the Applicant conducted penetration tests or vulnerability assessments?  Did these tests and assessments reveal any material gaps in the Applicant’s cybersecurity?  </w:t>
      </w:r>
      <w:r w:rsidRPr="006E46A0">
        <w:rPr>
          <w:rFonts w:ascii="Times New Roman" w:hAnsi="Times New Roman" w:cs="Times New Roman"/>
          <w:sz w:val="24"/>
          <w:szCs w:val="24"/>
        </w:rPr>
        <w:t>I</w:t>
      </w:r>
      <w:r>
        <w:rPr>
          <w:rFonts w:ascii="Times New Roman" w:hAnsi="Times New Roman" w:cs="Times New Roman"/>
          <w:sz w:val="24"/>
          <w:szCs w:val="24"/>
        </w:rPr>
        <w:t>f so, please provide a list of gaps and any remedial efforts the Applicant is undertaking to address the deficiencies.</w:t>
      </w:r>
    </w:p>
    <w:p w14:paraId="70BEAB77" w14:textId="308BD206" w:rsidR="002C6E0B" w:rsidRDefault="002C6E0B" w:rsidP="002C6E0B">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Does the Applicant have or maintain an SSAE-18 SOC report or </w:t>
      </w:r>
      <w:r w:rsidRPr="006B04D4">
        <w:rPr>
          <w:rFonts w:ascii="Times New Roman" w:hAnsi="Times New Roman" w:cs="Times New Roman"/>
          <w:sz w:val="24"/>
          <w:szCs w:val="24"/>
        </w:rPr>
        <w:t xml:space="preserve">documented </w:t>
      </w:r>
      <w:r>
        <w:rPr>
          <w:rFonts w:ascii="Times New Roman" w:hAnsi="Times New Roman" w:cs="Times New Roman"/>
          <w:sz w:val="24"/>
          <w:szCs w:val="24"/>
        </w:rPr>
        <w:t xml:space="preserve">cybersecurity </w:t>
      </w:r>
      <w:r w:rsidRPr="006B04D4">
        <w:rPr>
          <w:rFonts w:ascii="Times New Roman" w:hAnsi="Times New Roman" w:cs="Times New Roman"/>
          <w:sz w:val="24"/>
          <w:szCs w:val="24"/>
        </w:rPr>
        <w:t>audit and compliance program that has been approved by management</w:t>
      </w:r>
      <w:r>
        <w:rPr>
          <w:rFonts w:ascii="Times New Roman" w:hAnsi="Times New Roman" w:cs="Times New Roman"/>
          <w:sz w:val="24"/>
          <w:szCs w:val="24"/>
        </w:rPr>
        <w:t>? If so, please document which type of report is being maintained and provide a copy of the latest report.</w:t>
      </w:r>
    </w:p>
    <w:p w14:paraId="7F04F6C2" w14:textId="63872BCB" w:rsidR="008D0D2C" w:rsidRDefault="008D0D2C" w:rsidP="008D0D2C">
      <w:pPr>
        <w:rPr>
          <w:rFonts w:ascii="Times New Roman" w:hAnsi="Times New Roman" w:cs="Times New Roman"/>
          <w:sz w:val="24"/>
          <w:szCs w:val="24"/>
        </w:rPr>
      </w:pPr>
    </w:p>
    <w:p w14:paraId="53A7FE82" w14:textId="6EDBB36A" w:rsidR="008D0D2C" w:rsidRDefault="008D0D2C" w:rsidP="008D0D2C">
      <w:pPr>
        <w:rPr>
          <w:rFonts w:ascii="Times New Roman" w:hAnsi="Times New Roman" w:cs="Times New Roman"/>
          <w:sz w:val="24"/>
          <w:szCs w:val="24"/>
        </w:rPr>
      </w:pPr>
    </w:p>
    <w:p w14:paraId="7D7EE2D0" w14:textId="07D048C4" w:rsidR="008D0D2C" w:rsidRDefault="008D0D2C" w:rsidP="008D0D2C">
      <w:pPr>
        <w:rPr>
          <w:rFonts w:ascii="Times New Roman" w:hAnsi="Times New Roman" w:cs="Times New Roman"/>
          <w:sz w:val="24"/>
          <w:szCs w:val="24"/>
        </w:rPr>
      </w:pPr>
    </w:p>
    <w:p w14:paraId="5C843CC7" w14:textId="581C7343" w:rsidR="008D0D2C" w:rsidRDefault="008D0D2C" w:rsidP="008D0D2C">
      <w:pPr>
        <w:rPr>
          <w:rFonts w:ascii="Times New Roman" w:hAnsi="Times New Roman" w:cs="Times New Roman"/>
          <w:sz w:val="24"/>
          <w:szCs w:val="24"/>
        </w:rPr>
      </w:pPr>
    </w:p>
    <w:p w14:paraId="567EAA6E" w14:textId="545D16AD" w:rsidR="008D0D2C" w:rsidRDefault="008D0D2C" w:rsidP="008D0D2C">
      <w:pPr>
        <w:rPr>
          <w:rFonts w:ascii="Times New Roman" w:hAnsi="Times New Roman" w:cs="Times New Roman"/>
          <w:sz w:val="24"/>
          <w:szCs w:val="24"/>
        </w:rPr>
      </w:pPr>
    </w:p>
    <w:p w14:paraId="123BC716" w14:textId="3A4C81A9" w:rsidR="008D0D2C" w:rsidRDefault="008D0D2C" w:rsidP="008D0D2C">
      <w:pPr>
        <w:rPr>
          <w:rFonts w:ascii="Times New Roman" w:hAnsi="Times New Roman" w:cs="Times New Roman"/>
          <w:sz w:val="24"/>
          <w:szCs w:val="24"/>
        </w:rPr>
      </w:pPr>
    </w:p>
    <w:p w14:paraId="241707B0" w14:textId="228EB5DE" w:rsidR="008D0D2C" w:rsidRDefault="008D0D2C" w:rsidP="008D0D2C">
      <w:pPr>
        <w:rPr>
          <w:rFonts w:ascii="Times New Roman" w:hAnsi="Times New Roman" w:cs="Times New Roman"/>
          <w:sz w:val="24"/>
          <w:szCs w:val="24"/>
        </w:rPr>
      </w:pPr>
    </w:p>
    <w:p w14:paraId="57E3D1B3" w14:textId="59F0A7E0" w:rsidR="008D0D2C" w:rsidRDefault="008D0D2C" w:rsidP="008D0D2C">
      <w:pPr>
        <w:rPr>
          <w:rFonts w:ascii="Times New Roman" w:hAnsi="Times New Roman" w:cs="Times New Roman"/>
          <w:sz w:val="24"/>
          <w:szCs w:val="24"/>
        </w:rPr>
      </w:pPr>
    </w:p>
    <w:p w14:paraId="00653324" w14:textId="45679BBC" w:rsidR="008D0D2C" w:rsidRDefault="008D0D2C" w:rsidP="008D0D2C">
      <w:pPr>
        <w:rPr>
          <w:rFonts w:ascii="Times New Roman" w:hAnsi="Times New Roman" w:cs="Times New Roman"/>
          <w:sz w:val="24"/>
          <w:szCs w:val="24"/>
        </w:rPr>
      </w:pPr>
    </w:p>
    <w:p w14:paraId="32CE42DB" w14:textId="2DE79F54" w:rsidR="008D0D2C" w:rsidRDefault="008D0D2C" w:rsidP="008D0D2C">
      <w:pPr>
        <w:rPr>
          <w:rFonts w:ascii="Times New Roman" w:hAnsi="Times New Roman" w:cs="Times New Roman"/>
          <w:sz w:val="24"/>
          <w:szCs w:val="24"/>
        </w:rPr>
      </w:pPr>
    </w:p>
    <w:p w14:paraId="29D83634" w14:textId="66A436D0" w:rsidR="008D0D2C" w:rsidRDefault="008D0D2C" w:rsidP="008D0D2C">
      <w:pPr>
        <w:rPr>
          <w:rFonts w:ascii="Times New Roman" w:hAnsi="Times New Roman" w:cs="Times New Roman"/>
          <w:sz w:val="24"/>
          <w:szCs w:val="24"/>
        </w:rPr>
      </w:pPr>
    </w:p>
    <w:p w14:paraId="44D7C62B" w14:textId="24DA3C16" w:rsidR="008D0D2C" w:rsidRDefault="008D0D2C" w:rsidP="008D0D2C">
      <w:pPr>
        <w:rPr>
          <w:rFonts w:ascii="Times New Roman" w:hAnsi="Times New Roman" w:cs="Times New Roman"/>
          <w:sz w:val="24"/>
          <w:szCs w:val="24"/>
        </w:rPr>
      </w:pPr>
    </w:p>
    <w:p w14:paraId="633FD103" w14:textId="224242B3" w:rsidR="008D0D2C" w:rsidRDefault="008D0D2C" w:rsidP="008D0D2C">
      <w:pPr>
        <w:rPr>
          <w:rFonts w:ascii="Times New Roman" w:hAnsi="Times New Roman" w:cs="Times New Roman"/>
          <w:sz w:val="24"/>
          <w:szCs w:val="24"/>
        </w:rPr>
      </w:pPr>
    </w:p>
    <w:p w14:paraId="63058200" w14:textId="655923F2" w:rsidR="008D0D2C" w:rsidRDefault="008D0D2C" w:rsidP="008D0D2C">
      <w:pPr>
        <w:rPr>
          <w:rFonts w:ascii="Times New Roman" w:hAnsi="Times New Roman" w:cs="Times New Roman"/>
          <w:sz w:val="24"/>
          <w:szCs w:val="24"/>
        </w:rPr>
      </w:pPr>
    </w:p>
    <w:p w14:paraId="27C4F4F9" w14:textId="49F6CA2D" w:rsidR="008D0D2C" w:rsidRDefault="008D0D2C" w:rsidP="008D0D2C">
      <w:pPr>
        <w:rPr>
          <w:rFonts w:ascii="Times New Roman" w:hAnsi="Times New Roman" w:cs="Times New Roman"/>
          <w:sz w:val="24"/>
          <w:szCs w:val="24"/>
        </w:rPr>
      </w:pPr>
    </w:p>
    <w:p w14:paraId="1BB6F266" w14:textId="547DE28F" w:rsidR="008D0D2C" w:rsidRDefault="008D0D2C" w:rsidP="008D0D2C">
      <w:pPr>
        <w:rPr>
          <w:rFonts w:ascii="Times New Roman" w:hAnsi="Times New Roman" w:cs="Times New Roman"/>
          <w:sz w:val="24"/>
          <w:szCs w:val="24"/>
        </w:rPr>
      </w:pPr>
    </w:p>
    <w:p w14:paraId="7C6967EE" w14:textId="72C50972" w:rsidR="008D0D2C" w:rsidRDefault="008D0D2C" w:rsidP="008D0D2C">
      <w:pPr>
        <w:rPr>
          <w:rFonts w:ascii="Times New Roman" w:hAnsi="Times New Roman" w:cs="Times New Roman"/>
          <w:sz w:val="24"/>
          <w:szCs w:val="24"/>
        </w:rPr>
      </w:pPr>
    </w:p>
    <w:p w14:paraId="0C086183" w14:textId="3891A53F" w:rsidR="008D0D2C" w:rsidRDefault="008D0D2C" w:rsidP="008D0D2C">
      <w:pPr>
        <w:rPr>
          <w:rFonts w:ascii="Times New Roman" w:hAnsi="Times New Roman" w:cs="Times New Roman"/>
          <w:sz w:val="24"/>
          <w:szCs w:val="24"/>
        </w:rPr>
      </w:pPr>
    </w:p>
    <w:p w14:paraId="467D46BD" w14:textId="77777777" w:rsidR="008D0D2C" w:rsidRDefault="008D0D2C" w:rsidP="008D0D2C">
      <w:pPr>
        <w:rPr>
          <w:rFonts w:ascii="Times New Roman" w:hAnsi="Times New Roman" w:cs="Times New Roman"/>
          <w:sz w:val="24"/>
          <w:szCs w:val="24"/>
        </w:rPr>
      </w:pPr>
    </w:p>
    <w:p w14:paraId="3F152790" w14:textId="299B9987" w:rsidR="008D0D2C" w:rsidRDefault="008D0D2C" w:rsidP="008D0D2C">
      <w:pPr>
        <w:rPr>
          <w:rFonts w:ascii="Times New Roman" w:hAnsi="Times New Roman" w:cs="Times New Roman"/>
          <w:sz w:val="24"/>
          <w:szCs w:val="24"/>
        </w:rPr>
      </w:pPr>
    </w:p>
    <w:p w14:paraId="3AB9019A" w14:textId="13EA9E3C" w:rsidR="006C3732" w:rsidRPr="00DC55E3" w:rsidRDefault="008D0D2C" w:rsidP="00096615">
      <w:pPr>
        <w:jc w:val="center"/>
        <w:rPr>
          <w:rFonts w:ascii="Times New Roman" w:hAnsi="Times New Roman" w:cs="Times New Roman"/>
          <w:sz w:val="24"/>
          <w:szCs w:val="24"/>
        </w:rPr>
      </w:pPr>
      <w:r w:rsidRPr="008D0D2C">
        <w:rPr>
          <w:rFonts w:ascii="Times New Roman" w:hAnsi="Times New Roman" w:cs="Times New Roman"/>
          <w:sz w:val="24"/>
          <w:szCs w:val="24"/>
        </w:rPr>
        <w:t xml:space="preserve">Questions about the Bond Services Provider Application or </w:t>
      </w:r>
      <w:r>
        <w:rPr>
          <w:rFonts w:ascii="Times New Roman" w:hAnsi="Times New Roman" w:cs="Times New Roman"/>
          <w:sz w:val="24"/>
          <w:szCs w:val="24"/>
        </w:rPr>
        <w:t xml:space="preserve">application </w:t>
      </w:r>
      <w:r w:rsidRPr="008D0D2C">
        <w:rPr>
          <w:rFonts w:ascii="Times New Roman" w:hAnsi="Times New Roman" w:cs="Times New Roman"/>
          <w:sz w:val="24"/>
          <w:szCs w:val="24"/>
        </w:rPr>
        <w:t>process should be directed to this department at BondServicesProvider@dfs.ny.gov</w:t>
      </w:r>
      <w:r>
        <w:rPr>
          <w:rFonts w:ascii="Times New Roman" w:hAnsi="Times New Roman" w:cs="Times New Roman"/>
          <w:sz w:val="24"/>
          <w:szCs w:val="24"/>
        </w:rPr>
        <w:t>.</w:t>
      </w:r>
      <w:bookmarkStart w:id="0" w:name="_GoBack"/>
      <w:bookmarkEnd w:id="0"/>
      <w:r w:rsidR="00096615" w:rsidRPr="00DC55E3">
        <w:rPr>
          <w:rFonts w:ascii="Times New Roman" w:hAnsi="Times New Roman" w:cs="Times New Roman"/>
          <w:sz w:val="24"/>
          <w:szCs w:val="24"/>
        </w:rPr>
        <w:t xml:space="preserve"> </w:t>
      </w:r>
    </w:p>
    <w:p w14:paraId="2088CC37" w14:textId="77777777" w:rsidR="006C3732" w:rsidRPr="00DC55E3" w:rsidRDefault="006C3732" w:rsidP="00EA48CB">
      <w:pPr>
        <w:rPr>
          <w:rFonts w:ascii="Times New Roman" w:hAnsi="Times New Roman" w:cs="Times New Roman"/>
          <w:sz w:val="24"/>
          <w:szCs w:val="24"/>
        </w:rPr>
      </w:pPr>
    </w:p>
    <w:sectPr w:rsidR="006C3732" w:rsidRPr="00DC55E3">
      <w:headerReference w:type="default" r:id="rId12"/>
      <w:footerReference w:type="default" r:id="rId1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B0F9B14" w16cex:dateUtc="2020-12-03T22:11:00Z"/>
  <w16cex:commentExtensible w16cex:durableId="68C06B9C" w16cex:dateUtc="2020-12-03T22:16:00Z"/>
  <w16cex:commentExtensible w16cex:durableId="2373A1D1" w16cex:dateUtc="2020-12-03T22:41:00Z"/>
  <w16cex:commentExtensible w16cex:durableId="2373A898" w16cex:dateUtc="2020-12-03T23:10:00Z"/>
  <w16cex:commentExtensible w16cex:durableId="23739FE0" w16cex:dateUtc="2020-12-03T22:33:00Z"/>
  <w16cex:commentExtensible w16cex:durableId="2373AA65" w16cex:dateUtc="2020-12-03T23:18:00Z"/>
  <w16cex:commentExtensible w16cex:durableId="1613CD18" w16cex:dateUtc="2020-12-04T12:04:00Z"/>
  <w16cex:commentExtensible w16cex:durableId="2374707F" w16cex:dateUtc="2020-12-03T2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55449" w14:textId="77777777" w:rsidR="005E26DD" w:rsidRDefault="005E26DD" w:rsidP="00790993">
      <w:pPr>
        <w:spacing w:after="0" w:line="240" w:lineRule="auto"/>
      </w:pPr>
      <w:r>
        <w:separator/>
      </w:r>
    </w:p>
  </w:endnote>
  <w:endnote w:type="continuationSeparator" w:id="0">
    <w:p w14:paraId="69E91B74" w14:textId="77777777" w:rsidR="005E26DD" w:rsidRDefault="005E26DD" w:rsidP="00790993">
      <w:pPr>
        <w:spacing w:after="0" w:line="240" w:lineRule="auto"/>
      </w:pPr>
      <w:r>
        <w:continuationSeparator/>
      </w:r>
    </w:p>
  </w:endnote>
  <w:endnote w:type="continuationNotice" w:id="1">
    <w:p w14:paraId="5C3D7ECE" w14:textId="77777777" w:rsidR="005E26DD" w:rsidRDefault="005E26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8289730"/>
      <w:docPartObj>
        <w:docPartGallery w:val="Page Numbers (Bottom of Page)"/>
        <w:docPartUnique/>
      </w:docPartObj>
    </w:sdtPr>
    <w:sdtEndPr>
      <w:rPr>
        <w:noProof/>
      </w:rPr>
    </w:sdtEndPr>
    <w:sdtContent>
      <w:p w14:paraId="6C46E885" w14:textId="4E371FE0" w:rsidR="006A7F6C" w:rsidRDefault="006A7F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0AE7C9" w14:textId="77777777" w:rsidR="006A7F6C" w:rsidRDefault="006A7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4ABA2" w14:textId="77777777" w:rsidR="005E26DD" w:rsidRDefault="005E26DD" w:rsidP="00790993">
      <w:pPr>
        <w:spacing w:after="0" w:line="240" w:lineRule="auto"/>
      </w:pPr>
      <w:r>
        <w:separator/>
      </w:r>
    </w:p>
  </w:footnote>
  <w:footnote w:type="continuationSeparator" w:id="0">
    <w:p w14:paraId="469300DD" w14:textId="77777777" w:rsidR="005E26DD" w:rsidRDefault="005E26DD" w:rsidP="00790993">
      <w:pPr>
        <w:spacing w:after="0" w:line="240" w:lineRule="auto"/>
      </w:pPr>
      <w:r>
        <w:continuationSeparator/>
      </w:r>
    </w:p>
  </w:footnote>
  <w:footnote w:type="continuationNotice" w:id="1">
    <w:p w14:paraId="40A8F6A6" w14:textId="77777777" w:rsidR="005E26DD" w:rsidRDefault="005E26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472A2" w14:textId="056990D9" w:rsidR="00790993" w:rsidRDefault="00790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0A17C5"/>
    <w:multiLevelType w:val="hybridMultilevel"/>
    <w:tmpl w:val="AC026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6E3673"/>
    <w:multiLevelType w:val="hybridMultilevel"/>
    <w:tmpl w:val="9F0CF8EE"/>
    <w:lvl w:ilvl="0" w:tplc="5F8E1E30">
      <w:start w:val="10"/>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4826E4D"/>
    <w:multiLevelType w:val="hybridMultilevel"/>
    <w:tmpl w:val="91109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17126A"/>
    <w:multiLevelType w:val="hybridMultilevel"/>
    <w:tmpl w:val="10A297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DMzNjY0NbEwszRU0lEKTi0uzszPAykwqgUAePHKjiwAAAA="/>
  </w:docVars>
  <w:rsids>
    <w:rsidRoot w:val="00EA48CB"/>
    <w:rsid w:val="00000833"/>
    <w:rsid w:val="00002600"/>
    <w:rsid w:val="00004336"/>
    <w:rsid w:val="000059DA"/>
    <w:rsid w:val="000065EA"/>
    <w:rsid w:val="00006B2C"/>
    <w:rsid w:val="00010D03"/>
    <w:rsid w:val="00010D93"/>
    <w:rsid w:val="000207A8"/>
    <w:rsid w:val="00022B48"/>
    <w:rsid w:val="00023708"/>
    <w:rsid w:val="000279E6"/>
    <w:rsid w:val="0003360F"/>
    <w:rsid w:val="00035DB2"/>
    <w:rsid w:val="00041071"/>
    <w:rsid w:val="0004136D"/>
    <w:rsid w:val="00042BE1"/>
    <w:rsid w:val="00045C77"/>
    <w:rsid w:val="00046222"/>
    <w:rsid w:val="0004727A"/>
    <w:rsid w:val="00050FED"/>
    <w:rsid w:val="00057337"/>
    <w:rsid w:val="000600C1"/>
    <w:rsid w:val="00063D2E"/>
    <w:rsid w:val="00063D92"/>
    <w:rsid w:val="000654C4"/>
    <w:rsid w:val="00066796"/>
    <w:rsid w:val="00071004"/>
    <w:rsid w:val="00074B20"/>
    <w:rsid w:val="000750D1"/>
    <w:rsid w:val="00085882"/>
    <w:rsid w:val="00086B75"/>
    <w:rsid w:val="00087085"/>
    <w:rsid w:val="000904A1"/>
    <w:rsid w:val="00090F21"/>
    <w:rsid w:val="00093647"/>
    <w:rsid w:val="00094538"/>
    <w:rsid w:val="00095053"/>
    <w:rsid w:val="00096615"/>
    <w:rsid w:val="000A1CFC"/>
    <w:rsid w:val="000A2B65"/>
    <w:rsid w:val="000A6F91"/>
    <w:rsid w:val="000B1061"/>
    <w:rsid w:val="000B6786"/>
    <w:rsid w:val="000C1785"/>
    <w:rsid w:val="000C57CF"/>
    <w:rsid w:val="000C6FD5"/>
    <w:rsid w:val="000D0D79"/>
    <w:rsid w:val="000D5531"/>
    <w:rsid w:val="000E0D5B"/>
    <w:rsid w:val="000E1675"/>
    <w:rsid w:val="000E4599"/>
    <w:rsid w:val="000F3D1E"/>
    <w:rsid w:val="00100CF3"/>
    <w:rsid w:val="00101ABB"/>
    <w:rsid w:val="001062DF"/>
    <w:rsid w:val="00112BFB"/>
    <w:rsid w:val="0011344A"/>
    <w:rsid w:val="0011553B"/>
    <w:rsid w:val="00116B97"/>
    <w:rsid w:val="00120659"/>
    <w:rsid w:val="00124864"/>
    <w:rsid w:val="00125249"/>
    <w:rsid w:val="00132180"/>
    <w:rsid w:val="00133308"/>
    <w:rsid w:val="0013347C"/>
    <w:rsid w:val="00141E45"/>
    <w:rsid w:val="00143EC9"/>
    <w:rsid w:val="001521F2"/>
    <w:rsid w:val="00156BC6"/>
    <w:rsid w:val="0016109D"/>
    <w:rsid w:val="00166062"/>
    <w:rsid w:val="001669A6"/>
    <w:rsid w:val="001804D1"/>
    <w:rsid w:val="00180D7E"/>
    <w:rsid w:val="00180DC6"/>
    <w:rsid w:val="00181805"/>
    <w:rsid w:val="00182C43"/>
    <w:rsid w:val="00185D0F"/>
    <w:rsid w:val="00186CE2"/>
    <w:rsid w:val="00196BB6"/>
    <w:rsid w:val="00196C3C"/>
    <w:rsid w:val="001971A2"/>
    <w:rsid w:val="001979B5"/>
    <w:rsid w:val="001A064F"/>
    <w:rsid w:val="001A2A79"/>
    <w:rsid w:val="001A4E4A"/>
    <w:rsid w:val="001A6826"/>
    <w:rsid w:val="001B0961"/>
    <w:rsid w:val="001B56F1"/>
    <w:rsid w:val="001B67A8"/>
    <w:rsid w:val="001B765B"/>
    <w:rsid w:val="001C1182"/>
    <w:rsid w:val="001D07D2"/>
    <w:rsid w:val="001D7E92"/>
    <w:rsid w:val="001E4A7C"/>
    <w:rsid w:val="001F3494"/>
    <w:rsid w:val="001F36EF"/>
    <w:rsid w:val="001F4ECD"/>
    <w:rsid w:val="001F588F"/>
    <w:rsid w:val="001F6ECD"/>
    <w:rsid w:val="00200003"/>
    <w:rsid w:val="002013C6"/>
    <w:rsid w:val="00206E86"/>
    <w:rsid w:val="0021056B"/>
    <w:rsid w:val="00212822"/>
    <w:rsid w:val="00212897"/>
    <w:rsid w:val="00221779"/>
    <w:rsid w:val="0023048A"/>
    <w:rsid w:val="002309BB"/>
    <w:rsid w:val="00230C8E"/>
    <w:rsid w:val="0023215D"/>
    <w:rsid w:val="00237435"/>
    <w:rsid w:val="00243EDE"/>
    <w:rsid w:val="00244DCB"/>
    <w:rsid w:val="00247079"/>
    <w:rsid w:val="00251E67"/>
    <w:rsid w:val="00264304"/>
    <w:rsid w:val="00271BDC"/>
    <w:rsid w:val="0028484B"/>
    <w:rsid w:val="0028624E"/>
    <w:rsid w:val="00286459"/>
    <w:rsid w:val="00291E40"/>
    <w:rsid w:val="00294E60"/>
    <w:rsid w:val="00294F80"/>
    <w:rsid w:val="0029546B"/>
    <w:rsid w:val="002A0EA0"/>
    <w:rsid w:val="002A612A"/>
    <w:rsid w:val="002B1605"/>
    <w:rsid w:val="002B2239"/>
    <w:rsid w:val="002B75A1"/>
    <w:rsid w:val="002C06C1"/>
    <w:rsid w:val="002C3312"/>
    <w:rsid w:val="002C41E7"/>
    <w:rsid w:val="002C6E0B"/>
    <w:rsid w:val="002C7DBF"/>
    <w:rsid w:val="002D04E7"/>
    <w:rsid w:val="002D0751"/>
    <w:rsid w:val="002D2DE8"/>
    <w:rsid w:val="002D54EF"/>
    <w:rsid w:val="002E44E5"/>
    <w:rsid w:val="002F17BA"/>
    <w:rsid w:val="002F50E8"/>
    <w:rsid w:val="002F65DE"/>
    <w:rsid w:val="002F70CC"/>
    <w:rsid w:val="002F739C"/>
    <w:rsid w:val="00301405"/>
    <w:rsid w:val="00310BFC"/>
    <w:rsid w:val="00312D18"/>
    <w:rsid w:val="00313BC9"/>
    <w:rsid w:val="0032040B"/>
    <w:rsid w:val="00323D07"/>
    <w:rsid w:val="00325D96"/>
    <w:rsid w:val="00332C36"/>
    <w:rsid w:val="003360B7"/>
    <w:rsid w:val="003434F7"/>
    <w:rsid w:val="00345251"/>
    <w:rsid w:val="00346AE7"/>
    <w:rsid w:val="0035440D"/>
    <w:rsid w:val="0035440E"/>
    <w:rsid w:val="00361FD5"/>
    <w:rsid w:val="00362FE1"/>
    <w:rsid w:val="00364C8B"/>
    <w:rsid w:val="00365030"/>
    <w:rsid w:val="0036723C"/>
    <w:rsid w:val="003702C5"/>
    <w:rsid w:val="00372224"/>
    <w:rsid w:val="00376904"/>
    <w:rsid w:val="00377058"/>
    <w:rsid w:val="0038741F"/>
    <w:rsid w:val="003972B8"/>
    <w:rsid w:val="003A3203"/>
    <w:rsid w:val="003B130B"/>
    <w:rsid w:val="003B4988"/>
    <w:rsid w:val="003B55EB"/>
    <w:rsid w:val="003B7151"/>
    <w:rsid w:val="003B7BCF"/>
    <w:rsid w:val="003C0BF4"/>
    <w:rsid w:val="003C1201"/>
    <w:rsid w:val="003C3F3C"/>
    <w:rsid w:val="003C6571"/>
    <w:rsid w:val="003D27D3"/>
    <w:rsid w:val="003D37A4"/>
    <w:rsid w:val="003D587E"/>
    <w:rsid w:val="003F5DAF"/>
    <w:rsid w:val="003F6951"/>
    <w:rsid w:val="004034F9"/>
    <w:rsid w:val="0041069D"/>
    <w:rsid w:val="0041361E"/>
    <w:rsid w:val="004150E8"/>
    <w:rsid w:val="004153F1"/>
    <w:rsid w:val="00417187"/>
    <w:rsid w:val="00421861"/>
    <w:rsid w:val="00421C05"/>
    <w:rsid w:val="004243E4"/>
    <w:rsid w:val="004272AD"/>
    <w:rsid w:val="0043497A"/>
    <w:rsid w:val="00435919"/>
    <w:rsid w:val="0044022C"/>
    <w:rsid w:val="004403E6"/>
    <w:rsid w:val="004428D4"/>
    <w:rsid w:val="004430CE"/>
    <w:rsid w:val="00444E31"/>
    <w:rsid w:val="00445ED2"/>
    <w:rsid w:val="004506B5"/>
    <w:rsid w:val="0045088A"/>
    <w:rsid w:val="00450CA5"/>
    <w:rsid w:val="004535CC"/>
    <w:rsid w:val="00460AE3"/>
    <w:rsid w:val="00460F32"/>
    <w:rsid w:val="0046259E"/>
    <w:rsid w:val="00463107"/>
    <w:rsid w:val="004656D5"/>
    <w:rsid w:val="0047382E"/>
    <w:rsid w:val="00476254"/>
    <w:rsid w:val="0048283B"/>
    <w:rsid w:val="00486AC8"/>
    <w:rsid w:val="0049404C"/>
    <w:rsid w:val="004949CE"/>
    <w:rsid w:val="0049619A"/>
    <w:rsid w:val="004A2BE4"/>
    <w:rsid w:val="004A33B2"/>
    <w:rsid w:val="004A3B9B"/>
    <w:rsid w:val="004A4B23"/>
    <w:rsid w:val="004A6551"/>
    <w:rsid w:val="004B0811"/>
    <w:rsid w:val="004B0CC4"/>
    <w:rsid w:val="004B4DA7"/>
    <w:rsid w:val="004B6086"/>
    <w:rsid w:val="004C0804"/>
    <w:rsid w:val="004C2804"/>
    <w:rsid w:val="004D11E6"/>
    <w:rsid w:val="004D312E"/>
    <w:rsid w:val="004D6252"/>
    <w:rsid w:val="004D6585"/>
    <w:rsid w:val="004D7840"/>
    <w:rsid w:val="004E605B"/>
    <w:rsid w:val="004E640D"/>
    <w:rsid w:val="004E7C62"/>
    <w:rsid w:val="004F4C88"/>
    <w:rsid w:val="004F502E"/>
    <w:rsid w:val="0050043F"/>
    <w:rsid w:val="0050049A"/>
    <w:rsid w:val="005039AA"/>
    <w:rsid w:val="005043F7"/>
    <w:rsid w:val="0050502D"/>
    <w:rsid w:val="00505992"/>
    <w:rsid w:val="005066E9"/>
    <w:rsid w:val="00507629"/>
    <w:rsid w:val="00511433"/>
    <w:rsid w:val="00515B36"/>
    <w:rsid w:val="00517321"/>
    <w:rsid w:val="00520A38"/>
    <w:rsid w:val="00527B8B"/>
    <w:rsid w:val="00533253"/>
    <w:rsid w:val="00534827"/>
    <w:rsid w:val="0053528A"/>
    <w:rsid w:val="00536C5A"/>
    <w:rsid w:val="00540554"/>
    <w:rsid w:val="00540641"/>
    <w:rsid w:val="005438FF"/>
    <w:rsid w:val="00552A36"/>
    <w:rsid w:val="0055505D"/>
    <w:rsid w:val="00562891"/>
    <w:rsid w:val="00565459"/>
    <w:rsid w:val="005659E8"/>
    <w:rsid w:val="00566527"/>
    <w:rsid w:val="00572501"/>
    <w:rsid w:val="00573835"/>
    <w:rsid w:val="00576CB1"/>
    <w:rsid w:val="0059067F"/>
    <w:rsid w:val="0059267E"/>
    <w:rsid w:val="005A23C3"/>
    <w:rsid w:val="005A7561"/>
    <w:rsid w:val="005B23FF"/>
    <w:rsid w:val="005C0C6B"/>
    <w:rsid w:val="005C15D4"/>
    <w:rsid w:val="005C493D"/>
    <w:rsid w:val="005D13F8"/>
    <w:rsid w:val="005D5BF4"/>
    <w:rsid w:val="005E26DD"/>
    <w:rsid w:val="005E4848"/>
    <w:rsid w:val="005E584D"/>
    <w:rsid w:val="005E5AA2"/>
    <w:rsid w:val="005E5C57"/>
    <w:rsid w:val="005F0EF0"/>
    <w:rsid w:val="005F49CE"/>
    <w:rsid w:val="00604192"/>
    <w:rsid w:val="00606607"/>
    <w:rsid w:val="00606DCE"/>
    <w:rsid w:val="006073AA"/>
    <w:rsid w:val="006144E0"/>
    <w:rsid w:val="006152D3"/>
    <w:rsid w:val="006161B6"/>
    <w:rsid w:val="00630EBA"/>
    <w:rsid w:val="00635A0B"/>
    <w:rsid w:val="0063603E"/>
    <w:rsid w:val="006367ED"/>
    <w:rsid w:val="006369D9"/>
    <w:rsid w:val="00637065"/>
    <w:rsid w:val="00637D33"/>
    <w:rsid w:val="0064104A"/>
    <w:rsid w:val="00641BF3"/>
    <w:rsid w:val="00655C1F"/>
    <w:rsid w:val="00657DF4"/>
    <w:rsid w:val="006621F0"/>
    <w:rsid w:val="00664AC8"/>
    <w:rsid w:val="00671DBE"/>
    <w:rsid w:val="00680444"/>
    <w:rsid w:val="0068185F"/>
    <w:rsid w:val="006A23BE"/>
    <w:rsid w:val="006A2DF4"/>
    <w:rsid w:val="006A436A"/>
    <w:rsid w:val="006A54F5"/>
    <w:rsid w:val="006A73BC"/>
    <w:rsid w:val="006A7F6C"/>
    <w:rsid w:val="006B04D4"/>
    <w:rsid w:val="006C267E"/>
    <w:rsid w:val="006C3732"/>
    <w:rsid w:val="006C3CAF"/>
    <w:rsid w:val="006C68CC"/>
    <w:rsid w:val="006C7A8A"/>
    <w:rsid w:val="006E0AF6"/>
    <w:rsid w:val="006E46A0"/>
    <w:rsid w:val="006E4B0B"/>
    <w:rsid w:val="006F0CC3"/>
    <w:rsid w:val="006F18F5"/>
    <w:rsid w:val="006F2F12"/>
    <w:rsid w:val="007043D5"/>
    <w:rsid w:val="00704879"/>
    <w:rsid w:val="00707148"/>
    <w:rsid w:val="0070762C"/>
    <w:rsid w:val="007138E1"/>
    <w:rsid w:val="00720B5D"/>
    <w:rsid w:val="00726DE7"/>
    <w:rsid w:val="007309E2"/>
    <w:rsid w:val="00730B75"/>
    <w:rsid w:val="00731E3E"/>
    <w:rsid w:val="00732505"/>
    <w:rsid w:val="0073348D"/>
    <w:rsid w:val="007347EE"/>
    <w:rsid w:val="00734CC1"/>
    <w:rsid w:val="00741F6C"/>
    <w:rsid w:val="00742AF6"/>
    <w:rsid w:val="00746948"/>
    <w:rsid w:val="00754909"/>
    <w:rsid w:val="007557B0"/>
    <w:rsid w:val="00755E18"/>
    <w:rsid w:val="00761061"/>
    <w:rsid w:val="0076253F"/>
    <w:rsid w:val="00763BC0"/>
    <w:rsid w:val="00764939"/>
    <w:rsid w:val="00765B8D"/>
    <w:rsid w:val="00771CFF"/>
    <w:rsid w:val="00775A6B"/>
    <w:rsid w:val="00776A7B"/>
    <w:rsid w:val="00776C08"/>
    <w:rsid w:val="00777409"/>
    <w:rsid w:val="00777971"/>
    <w:rsid w:val="00785A54"/>
    <w:rsid w:val="00787DB5"/>
    <w:rsid w:val="00787E6E"/>
    <w:rsid w:val="0079015D"/>
    <w:rsid w:val="00790993"/>
    <w:rsid w:val="00796F35"/>
    <w:rsid w:val="007A06A6"/>
    <w:rsid w:val="007C01C4"/>
    <w:rsid w:val="007C1CBD"/>
    <w:rsid w:val="007D42CB"/>
    <w:rsid w:val="007D4CDE"/>
    <w:rsid w:val="007E23E4"/>
    <w:rsid w:val="007E248F"/>
    <w:rsid w:val="007E5109"/>
    <w:rsid w:val="007E5816"/>
    <w:rsid w:val="007F0F30"/>
    <w:rsid w:val="007F3115"/>
    <w:rsid w:val="007F6F0A"/>
    <w:rsid w:val="00804633"/>
    <w:rsid w:val="0080790D"/>
    <w:rsid w:val="00810590"/>
    <w:rsid w:val="00811671"/>
    <w:rsid w:val="00812464"/>
    <w:rsid w:val="00813E62"/>
    <w:rsid w:val="008165CF"/>
    <w:rsid w:val="008214B6"/>
    <w:rsid w:val="008235F4"/>
    <w:rsid w:val="008272A5"/>
    <w:rsid w:val="00832555"/>
    <w:rsid w:val="008332AA"/>
    <w:rsid w:val="00840C85"/>
    <w:rsid w:val="008417B5"/>
    <w:rsid w:val="00845A5E"/>
    <w:rsid w:val="008462B8"/>
    <w:rsid w:val="00857F6C"/>
    <w:rsid w:val="00862FCE"/>
    <w:rsid w:val="0086330C"/>
    <w:rsid w:val="008646A7"/>
    <w:rsid w:val="0087604E"/>
    <w:rsid w:val="00876532"/>
    <w:rsid w:val="008773E5"/>
    <w:rsid w:val="00880791"/>
    <w:rsid w:val="00885154"/>
    <w:rsid w:val="00886E55"/>
    <w:rsid w:val="008945C7"/>
    <w:rsid w:val="008B1935"/>
    <w:rsid w:val="008B4E7C"/>
    <w:rsid w:val="008C2234"/>
    <w:rsid w:val="008D04F5"/>
    <w:rsid w:val="008D0D2C"/>
    <w:rsid w:val="008D1B93"/>
    <w:rsid w:val="008D3CB6"/>
    <w:rsid w:val="008E0A83"/>
    <w:rsid w:val="008E720B"/>
    <w:rsid w:val="008E78E3"/>
    <w:rsid w:val="008F081D"/>
    <w:rsid w:val="008F4119"/>
    <w:rsid w:val="00903F8A"/>
    <w:rsid w:val="00904B62"/>
    <w:rsid w:val="0090595D"/>
    <w:rsid w:val="00907A69"/>
    <w:rsid w:val="00907AE4"/>
    <w:rsid w:val="00907F7E"/>
    <w:rsid w:val="0092035C"/>
    <w:rsid w:val="00921E16"/>
    <w:rsid w:val="00922BBF"/>
    <w:rsid w:val="0092305A"/>
    <w:rsid w:val="00925B2C"/>
    <w:rsid w:val="00927A7B"/>
    <w:rsid w:val="00931911"/>
    <w:rsid w:val="0094514D"/>
    <w:rsid w:val="0094559C"/>
    <w:rsid w:val="00945B0C"/>
    <w:rsid w:val="009462D5"/>
    <w:rsid w:val="00950928"/>
    <w:rsid w:val="0095299D"/>
    <w:rsid w:val="00952D72"/>
    <w:rsid w:val="00962F7E"/>
    <w:rsid w:val="00965AC9"/>
    <w:rsid w:val="0096630C"/>
    <w:rsid w:val="00971E07"/>
    <w:rsid w:val="0097393F"/>
    <w:rsid w:val="009753FA"/>
    <w:rsid w:val="009774FA"/>
    <w:rsid w:val="00984431"/>
    <w:rsid w:val="009934DE"/>
    <w:rsid w:val="00994B8C"/>
    <w:rsid w:val="009A2D49"/>
    <w:rsid w:val="009A4AF1"/>
    <w:rsid w:val="009B1122"/>
    <w:rsid w:val="009B2EAE"/>
    <w:rsid w:val="009C0AB4"/>
    <w:rsid w:val="009C0CC7"/>
    <w:rsid w:val="009C12F0"/>
    <w:rsid w:val="009C5C39"/>
    <w:rsid w:val="009C6209"/>
    <w:rsid w:val="009D7076"/>
    <w:rsid w:val="009D77B2"/>
    <w:rsid w:val="009E0019"/>
    <w:rsid w:val="009E2F9C"/>
    <w:rsid w:val="009E43DF"/>
    <w:rsid w:val="009E4F8F"/>
    <w:rsid w:val="009E62C5"/>
    <w:rsid w:val="009F10B0"/>
    <w:rsid w:val="009F36ED"/>
    <w:rsid w:val="009F41CB"/>
    <w:rsid w:val="00A03850"/>
    <w:rsid w:val="00A03BE9"/>
    <w:rsid w:val="00A1028F"/>
    <w:rsid w:val="00A11A3F"/>
    <w:rsid w:val="00A22A9F"/>
    <w:rsid w:val="00A318E1"/>
    <w:rsid w:val="00A33398"/>
    <w:rsid w:val="00A33424"/>
    <w:rsid w:val="00A334F8"/>
    <w:rsid w:val="00A4372E"/>
    <w:rsid w:val="00A47BF0"/>
    <w:rsid w:val="00A47EEE"/>
    <w:rsid w:val="00A53049"/>
    <w:rsid w:val="00A704E7"/>
    <w:rsid w:val="00A74B13"/>
    <w:rsid w:val="00A82441"/>
    <w:rsid w:val="00A8323C"/>
    <w:rsid w:val="00A903E1"/>
    <w:rsid w:val="00A91394"/>
    <w:rsid w:val="00A95AD4"/>
    <w:rsid w:val="00A95FA8"/>
    <w:rsid w:val="00A97738"/>
    <w:rsid w:val="00AA46DD"/>
    <w:rsid w:val="00AA5CE5"/>
    <w:rsid w:val="00AB043B"/>
    <w:rsid w:val="00AB06BC"/>
    <w:rsid w:val="00AB07A9"/>
    <w:rsid w:val="00AB2224"/>
    <w:rsid w:val="00AC54A1"/>
    <w:rsid w:val="00AE1172"/>
    <w:rsid w:val="00AF1911"/>
    <w:rsid w:val="00AF3464"/>
    <w:rsid w:val="00AF431B"/>
    <w:rsid w:val="00AF50D1"/>
    <w:rsid w:val="00AF7D5D"/>
    <w:rsid w:val="00B01CAA"/>
    <w:rsid w:val="00B0733C"/>
    <w:rsid w:val="00B10014"/>
    <w:rsid w:val="00B16DB4"/>
    <w:rsid w:val="00B17176"/>
    <w:rsid w:val="00B260B9"/>
    <w:rsid w:val="00B33727"/>
    <w:rsid w:val="00B35CC0"/>
    <w:rsid w:val="00B44794"/>
    <w:rsid w:val="00B45609"/>
    <w:rsid w:val="00B4740B"/>
    <w:rsid w:val="00B54407"/>
    <w:rsid w:val="00B572CA"/>
    <w:rsid w:val="00B62DBA"/>
    <w:rsid w:val="00B63387"/>
    <w:rsid w:val="00B65AAA"/>
    <w:rsid w:val="00B71927"/>
    <w:rsid w:val="00B8166D"/>
    <w:rsid w:val="00B837CC"/>
    <w:rsid w:val="00B854F7"/>
    <w:rsid w:val="00B90137"/>
    <w:rsid w:val="00B91488"/>
    <w:rsid w:val="00B9635A"/>
    <w:rsid w:val="00B97970"/>
    <w:rsid w:val="00BA5E78"/>
    <w:rsid w:val="00BB225F"/>
    <w:rsid w:val="00BB276D"/>
    <w:rsid w:val="00BB3788"/>
    <w:rsid w:val="00BB4A46"/>
    <w:rsid w:val="00BB690A"/>
    <w:rsid w:val="00BC0DBE"/>
    <w:rsid w:val="00BD3FDB"/>
    <w:rsid w:val="00BD5146"/>
    <w:rsid w:val="00BD6B85"/>
    <w:rsid w:val="00BE2E45"/>
    <w:rsid w:val="00BE3757"/>
    <w:rsid w:val="00BE62C6"/>
    <w:rsid w:val="00BF445F"/>
    <w:rsid w:val="00BF5E94"/>
    <w:rsid w:val="00BF7B39"/>
    <w:rsid w:val="00C0060C"/>
    <w:rsid w:val="00C03F35"/>
    <w:rsid w:val="00C0703C"/>
    <w:rsid w:val="00C10C6C"/>
    <w:rsid w:val="00C15D41"/>
    <w:rsid w:val="00C203EE"/>
    <w:rsid w:val="00C228DE"/>
    <w:rsid w:val="00C402CB"/>
    <w:rsid w:val="00C43E2C"/>
    <w:rsid w:val="00C4569C"/>
    <w:rsid w:val="00C52F6B"/>
    <w:rsid w:val="00C5449A"/>
    <w:rsid w:val="00C55C4B"/>
    <w:rsid w:val="00C57221"/>
    <w:rsid w:val="00C6037C"/>
    <w:rsid w:val="00C67F1B"/>
    <w:rsid w:val="00C831FD"/>
    <w:rsid w:val="00C84063"/>
    <w:rsid w:val="00C84654"/>
    <w:rsid w:val="00C877AB"/>
    <w:rsid w:val="00C9508E"/>
    <w:rsid w:val="00CA19C3"/>
    <w:rsid w:val="00CA2E11"/>
    <w:rsid w:val="00CA3BA1"/>
    <w:rsid w:val="00CA48CA"/>
    <w:rsid w:val="00CB1421"/>
    <w:rsid w:val="00CB34F1"/>
    <w:rsid w:val="00CC55C2"/>
    <w:rsid w:val="00CC659D"/>
    <w:rsid w:val="00CC6F32"/>
    <w:rsid w:val="00CD0EE8"/>
    <w:rsid w:val="00CE0E2F"/>
    <w:rsid w:val="00CE7579"/>
    <w:rsid w:val="00CF28B8"/>
    <w:rsid w:val="00CF3F56"/>
    <w:rsid w:val="00CF7AA6"/>
    <w:rsid w:val="00D04598"/>
    <w:rsid w:val="00D11B1E"/>
    <w:rsid w:val="00D12B95"/>
    <w:rsid w:val="00D16AD3"/>
    <w:rsid w:val="00D2023D"/>
    <w:rsid w:val="00D21B94"/>
    <w:rsid w:val="00D34A5E"/>
    <w:rsid w:val="00D35CE4"/>
    <w:rsid w:val="00D37B76"/>
    <w:rsid w:val="00D45273"/>
    <w:rsid w:val="00D511FF"/>
    <w:rsid w:val="00D5173B"/>
    <w:rsid w:val="00D525CF"/>
    <w:rsid w:val="00D53E09"/>
    <w:rsid w:val="00D565A7"/>
    <w:rsid w:val="00D61EA6"/>
    <w:rsid w:val="00D648F2"/>
    <w:rsid w:val="00D731F2"/>
    <w:rsid w:val="00D77491"/>
    <w:rsid w:val="00D77D6A"/>
    <w:rsid w:val="00D85630"/>
    <w:rsid w:val="00D86142"/>
    <w:rsid w:val="00D8746A"/>
    <w:rsid w:val="00D90FB8"/>
    <w:rsid w:val="00D91519"/>
    <w:rsid w:val="00D938F6"/>
    <w:rsid w:val="00D93BAF"/>
    <w:rsid w:val="00DA4E72"/>
    <w:rsid w:val="00DA7246"/>
    <w:rsid w:val="00DC0BA3"/>
    <w:rsid w:val="00DC55E3"/>
    <w:rsid w:val="00DC5BB0"/>
    <w:rsid w:val="00DC682D"/>
    <w:rsid w:val="00DC6EA4"/>
    <w:rsid w:val="00DD4699"/>
    <w:rsid w:val="00DD4A80"/>
    <w:rsid w:val="00DD4D8A"/>
    <w:rsid w:val="00DD6DEA"/>
    <w:rsid w:val="00DE1A11"/>
    <w:rsid w:val="00DE3373"/>
    <w:rsid w:val="00DE6708"/>
    <w:rsid w:val="00DF09AA"/>
    <w:rsid w:val="00DF6EFD"/>
    <w:rsid w:val="00DF72EE"/>
    <w:rsid w:val="00DF7F74"/>
    <w:rsid w:val="00E11306"/>
    <w:rsid w:val="00E115B5"/>
    <w:rsid w:val="00E13C58"/>
    <w:rsid w:val="00E1645B"/>
    <w:rsid w:val="00E1649C"/>
    <w:rsid w:val="00E218F1"/>
    <w:rsid w:val="00E24050"/>
    <w:rsid w:val="00E33169"/>
    <w:rsid w:val="00E36803"/>
    <w:rsid w:val="00E37A46"/>
    <w:rsid w:val="00E37C13"/>
    <w:rsid w:val="00E37E85"/>
    <w:rsid w:val="00E43C37"/>
    <w:rsid w:val="00E456FF"/>
    <w:rsid w:val="00E479D9"/>
    <w:rsid w:val="00E5286C"/>
    <w:rsid w:val="00E528AB"/>
    <w:rsid w:val="00E62AA8"/>
    <w:rsid w:val="00E630A9"/>
    <w:rsid w:val="00E647F8"/>
    <w:rsid w:val="00E71133"/>
    <w:rsid w:val="00E8471D"/>
    <w:rsid w:val="00E85358"/>
    <w:rsid w:val="00E853B1"/>
    <w:rsid w:val="00E8599A"/>
    <w:rsid w:val="00E9493C"/>
    <w:rsid w:val="00EA34CB"/>
    <w:rsid w:val="00EA48CB"/>
    <w:rsid w:val="00EA50D7"/>
    <w:rsid w:val="00EA7FBE"/>
    <w:rsid w:val="00EB08A6"/>
    <w:rsid w:val="00EC2163"/>
    <w:rsid w:val="00EC2904"/>
    <w:rsid w:val="00EC405D"/>
    <w:rsid w:val="00ED5A68"/>
    <w:rsid w:val="00EE019F"/>
    <w:rsid w:val="00EE4316"/>
    <w:rsid w:val="00EE47B2"/>
    <w:rsid w:val="00EF0690"/>
    <w:rsid w:val="00EF5408"/>
    <w:rsid w:val="00EF5469"/>
    <w:rsid w:val="00EF6349"/>
    <w:rsid w:val="00EF76FC"/>
    <w:rsid w:val="00F00312"/>
    <w:rsid w:val="00F02502"/>
    <w:rsid w:val="00F03FB4"/>
    <w:rsid w:val="00F06541"/>
    <w:rsid w:val="00F100AF"/>
    <w:rsid w:val="00F1112A"/>
    <w:rsid w:val="00F12442"/>
    <w:rsid w:val="00F14159"/>
    <w:rsid w:val="00F16585"/>
    <w:rsid w:val="00F167F7"/>
    <w:rsid w:val="00F247A8"/>
    <w:rsid w:val="00F256FB"/>
    <w:rsid w:val="00F27032"/>
    <w:rsid w:val="00F27E6C"/>
    <w:rsid w:val="00F31383"/>
    <w:rsid w:val="00F34A60"/>
    <w:rsid w:val="00F37C8F"/>
    <w:rsid w:val="00F37D40"/>
    <w:rsid w:val="00F412DB"/>
    <w:rsid w:val="00F42FC3"/>
    <w:rsid w:val="00F456FF"/>
    <w:rsid w:val="00F4702C"/>
    <w:rsid w:val="00F50B11"/>
    <w:rsid w:val="00F51274"/>
    <w:rsid w:val="00F53762"/>
    <w:rsid w:val="00F60036"/>
    <w:rsid w:val="00F610D0"/>
    <w:rsid w:val="00F71B49"/>
    <w:rsid w:val="00F73DE6"/>
    <w:rsid w:val="00F76FA4"/>
    <w:rsid w:val="00F80D17"/>
    <w:rsid w:val="00F85F91"/>
    <w:rsid w:val="00F862E2"/>
    <w:rsid w:val="00F86FE7"/>
    <w:rsid w:val="00F870AE"/>
    <w:rsid w:val="00F9588F"/>
    <w:rsid w:val="00FA0463"/>
    <w:rsid w:val="00FA2C3F"/>
    <w:rsid w:val="00FA2C4D"/>
    <w:rsid w:val="00FA414C"/>
    <w:rsid w:val="00FB4BCC"/>
    <w:rsid w:val="00FC11BB"/>
    <w:rsid w:val="00FC4EFB"/>
    <w:rsid w:val="00FC531E"/>
    <w:rsid w:val="00FC7F62"/>
    <w:rsid w:val="00FD435C"/>
    <w:rsid w:val="00FD723D"/>
    <w:rsid w:val="00FE3060"/>
    <w:rsid w:val="00FE3B4A"/>
    <w:rsid w:val="00FE40DE"/>
    <w:rsid w:val="00FF7687"/>
    <w:rsid w:val="01E1B082"/>
    <w:rsid w:val="08CA7EDF"/>
    <w:rsid w:val="0B270366"/>
    <w:rsid w:val="0D437B75"/>
    <w:rsid w:val="0FA2630A"/>
    <w:rsid w:val="102768B8"/>
    <w:rsid w:val="17D2A58D"/>
    <w:rsid w:val="183CB005"/>
    <w:rsid w:val="1BBE77EF"/>
    <w:rsid w:val="25E59907"/>
    <w:rsid w:val="28A3FB1F"/>
    <w:rsid w:val="2AAF1E6D"/>
    <w:rsid w:val="2E7FEB13"/>
    <w:rsid w:val="32F170CC"/>
    <w:rsid w:val="340079CC"/>
    <w:rsid w:val="345BC595"/>
    <w:rsid w:val="364CA9AB"/>
    <w:rsid w:val="3846619A"/>
    <w:rsid w:val="38CE1791"/>
    <w:rsid w:val="39341583"/>
    <w:rsid w:val="3A69E7F2"/>
    <w:rsid w:val="3FD64849"/>
    <w:rsid w:val="452F8C48"/>
    <w:rsid w:val="4AD01EEB"/>
    <w:rsid w:val="5207A85E"/>
    <w:rsid w:val="536A2713"/>
    <w:rsid w:val="5FE4E182"/>
    <w:rsid w:val="6019E2C7"/>
    <w:rsid w:val="6074A2D0"/>
    <w:rsid w:val="68CBB7BB"/>
    <w:rsid w:val="69CF80AD"/>
    <w:rsid w:val="6C1A5D4E"/>
    <w:rsid w:val="6D885C60"/>
    <w:rsid w:val="6EB4BC2A"/>
    <w:rsid w:val="776161E5"/>
    <w:rsid w:val="7B9A61AC"/>
    <w:rsid w:val="7BC1ED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BF77527"/>
  <w15:docId w15:val="{F8C620E0-AD1C-49F0-8179-DF9DC9E22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4A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A46"/>
    <w:rPr>
      <w:rFonts w:ascii="Segoe UI" w:hAnsi="Segoe UI" w:cs="Segoe UI"/>
      <w:sz w:val="18"/>
      <w:szCs w:val="18"/>
    </w:rPr>
  </w:style>
  <w:style w:type="paragraph" w:styleId="ListParagraph">
    <w:name w:val="List Paragraph"/>
    <w:basedOn w:val="Normal"/>
    <w:uiPriority w:val="34"/>
    <w:qFormat/>
    <w:rsid w:val="006A23BE"/>
    <w:pPr>
      <w:ind w:left="720"/>
      <w:contextualSpacing/>
    </w:pPr>
  </w:style>
  <w:style w:type="paragraph" w:styleId="Header">
    <w:name w:val="header"/>
    <w:basedOn w:val="Normal"/>
    <w:link w:val="HeaderChar"/>
    <w:uiPriority w:val="99"/>
    <w:unhideWhenUsed/>
    <w:rsid w:val="00790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993"/>
  </w:style>
  <w:style w:type="paragraph" w:styleId="Footer">
    <w:name w:val="footer"/>
    <w:basedOn w:val="Normal"/>
    <w:link w:val="FooterChar"/>
    <w:uiPriority w:val="99"/>
    <w:unhideWhenUsed/>
    <w:rsid w:val="00790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993"/>
  </w:style>
  <w:style w:type="character" w:styleId="CommentReference">
    <w:name w:val="annotation reference"/>
    <w:basedOn w:val="DefaultParagraphFont"/>
    <w:uiPriority w:val="99"/>
    <w:semiHidden/>
    <w:unhideWhenUsed/>
    <w:rsid w:val="00790993"/>
    <w:rPr>
      <w:sz w:val="16"/>
      <w:szCs w:val="16"/>
    </w:rPr>
  </w:style>
  <w:style w:type="paragraph" w:styleId="CommentText">
    <w:name w:val="annotation text"/>
    <w:basedOn w:val="Normal"/>
    <w:link w:val="CommentTextChar"/>
    <w:uiPriority w:val="99"/>
    <w:semiHidden/>
    <w:unhideWhenUsed/>
    <w:rsid w:val="00790993"/>
    <w:pPr>
      <w:spacing w:line="240" w:lineRule="auto"/>
    </w:pPr>
    <w:rPr>
      <w:sz w:val="20"/>
      <w:szCs w:val="20"/>
    </w:rPr>
  </w:style>
  <w:style w:type="character" w:customStyle="1" w:styleId="CommentTextChar">
    <w:name w:val="Comment Text Char"/>
    <w:basedOn w:val="DefaultParagraphFont"/>
    <w:link w:val="CommentText"/>
    <w:uiPriority w:val="99"/>
    <w:semiHidden/>
    <w:rsid w:val="00790993"/>
    <w:rPr>
      <w:sz w:val="20"/>
      <w:szCs w:val="20"/>
    </w:rPr>
  </w:style>
  <w:style w:type="paragraph" w:styleId="CommentSubject">
    <w:name w:val="annotation subject"/>
    <w:basedOn w:val="CommentText"/>
    <w:next w:val="CommentText"/>
    <w:link w:val="CommentSubjectChar"/>
    <w:uiPriority w:val="99"/>
    <w:semiHidden/>
    <w:unhideWhenUsed/>
    <w:rsid w:val="00790993"/>
    <w:rPr>
      <w:b/>
      <w:bCs/>
    </w:rPr>
  </w:style>
  <w:style w:type="character" w:customStyle="1" w:styleId="CommentSubjectChar">
    <w:name w:val="Comment Subject Char"/>
    <w:basedOn w:val="CommentTextChar"/>
    <w:link w:val="CommentSubject"/>
    <w:uiPriority w:val="99"/>
    <w:semiHidden/>
    <w:rsid w:val="00790993"/>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6C37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1197232FC0D5408C81C8D41FDD0F17" ma:contentTypeVersion="4" ma:contentTypeDescription="Create a new document." ma:contentTypeScope="" ma:versionID="23bb145a08b5e58c7e0c19bc04a39042">
  <xsd:schema xmlns:xsd="http://www.w3.org/2001/XMLSchema" xmlns:xs="http://www.w3.org/2001/XMLSchema" xmlns:p="http://schemas.microsoft.com/office/2006/metadata/properties" xmlns:ns2="28b47bba-43f9-4a3d-80fc-68beab23bbb2" xmlns:ns3="148d8700-7eda-4493-97f9-3edb05338aae" targetNamespace="http://schemas.microsoft.com/office/2006/metadata/properties" ma:root="true" ma:fieldsID="85cd9847b2edda68d818e59d1effbbb7" ns2:_="" ns3:_="">
    <xsd:import namespace="28b47bba-43f9-4a3d-80fc-68beab23bbb2"/>
    <xsd:import namespace="148d8700-7eda-4493-97f9-3edb05338a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b47bba-43f9-4a3d-80fc-68beab23b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48d8700-7eda-4493-97f9-3edb05338a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0232F-7101-4413-A40E-72CB58E5C6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b47bba-43f9-4a3d-80fc-68beab23bbb2"/>
    <ds:schemaRef ds:uri="148d8700-7eda-4493-97f9-3edb05338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78962-E065-4154-A531-33BC3B5CFDFB}">
  <ds:schemaRefs>
    <ds:schemaRef ds:uri="http://schemas.microsoft.com/sharepoint/v3/contenttype/forms"/>
  </ds:schemaRefs>
</ds:datastoreItem>
</file>

<file path=customXml/itemProps3.xml><?xml version="1.0" encoding="utf-8"?>
<ds:datastoreItem xmlns:ds="http://schemas.openxmlformats.org/officeDocument/2006/customXml" ds:itemID="{FCF78310-353D-4B09-8E19-431134C314E9}">
  <ds:schemaRef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148d8700-7eda-4493-97f9-3edb05338aae"/>
    <ds:schemaRef ds:uri="28b47bba-43f9-4a3d-80fc-68beab23bbb2"/>
    <ds:schemaRef ds:uri="http://www.w3.org/XML/1998/namespace"/>
    <ds:schemaRef ds:uri="http://purl.org/dc/dcmitype/"/>
  </ds:schemaRefs>
</ds:datastoreItem>
</file>

<file path=customXml/itemProps4.xml><?xml version="1.0" encoding="utf-8"?>
<ds:datastoreItem xmlns:ds="http://schemas.openxmlformats.org/officeDocument/2006/customXml" ds:itemID="{32514402-A250-4175-886F-7D9CE9FCC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39</Words>
  <Characters>5916</Characters>
  <Application>Microsoft Office Word</Application>
  <DocSecurity>0</DocSecurity>
  <Lines>144</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Peter C (DFS)</dc:creator>
  <cp:keywords/>
  <dc:description/>
  <cp:lastModifiedBy>Greene, Eileen (DFS)</cp:lastModifiedBy>
  <cp:revision>3</cp:revision>
  <dcterms:created xsi:type="dcterms:W3CDTF">2021-02-12T15:15:00Z</dcterms:created>
  <dcterms:modified xsi:type="dcterms:W3CDTF">2021-02-1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197232FC0D5408C81C8D41FDD0F17</vt:lpwstr>
  </property>
</Properties>
</file>